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1AB279" w14:textId="77777777" w:rsidR="00545660" w:rsidRPr="008817B7" w:rsidRDefault="008E2B46" w:rsidP="00545660">
      <w:pPr>
        <w:pStyle w:val="ArticleHeader"/>
      </w:pPr>
      <w:r w:rsidRPr="008817B7">
        <w:rPr>
          <w:noProof/>
        </w:rPr>
        <w:drawing>
          <wp:anchor distT="0" distB="0" distL="114300" distR="114300" simplePos="0" relativeHeight="251658240" behindDoc="0" locked="1" layoutInCell="1" allowOverlap="1" wp14:anchorId="6F700FC0" wp14:editId="0C2ED229">
            <wp:simplePos x="0" y="0"/>
            <wp:positionH relativeFrom="margin">
              <wp:posOffset>4762500</wp:posOffset>
            </wp:positionH>
            <wp:positionV relativeFrom="margin">
              <wp:posOffset>5074920</wp:posOffset>
            </wp:positionV>
            <wp:extent cx="1645920" cy="798830"/>
            <wp:effectExtent l="0" t="0" r="0" b="1270"/>
            <wp:wrapSquare wrapText="bothSides"/>
            <wp:docPr id="100018" name="Picture 1000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18" name="Picture 100018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798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AE0E03" w:rsidRPr="008817B7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17D2F894" wp14:editId="139712CC">
                <wp:simplePos x="0" y="0"/>
                <wp:positionH relativeFrom="page">
                  <wp:align>right</wp:align>
                </wp:positionH>
                <wp:positionV relativeFrom="paragraph">
                  <wp:posOffset>-389255</wp:posOffset>
                </wp:positionV>
                <wp:extent cx="7393259" cy="301557"/>
                <wp:effectExtent l="0" t="0" r="0" b="381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93259" cy="30155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8321C6" w14:textId="64F2298F" w:rsidR="00620468" w:rsidRPr="00793D18" w:rsidRDefault="00AE0E03" w:rsidP="00620468">
                            <w:pPr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793D18">
                              <w:rPr>
                                <w:b/>
                                <w:color w:val="FFFFFF" w:themeColor="background1"/>
                              </w:rPr>
                              <w:t>Brought to you by</w:t>
                            </w:r>
                            <w:r w:rsidR="008E1DDF">
                              <w:rPr>
                                <w:b/>
                                <w:color w:val="FFFFFF" w:themeColor="background1"/>
                              </w:rPr>
                              <w:t xml:space="preserve"> Your Employer and Sullivan Benefits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D2F89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30.95pt;margin-top:-30.65pt;width:582.15pt;height:23.75pt;z-index:-251654144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" filled="f" stroked="f">
                <v:textbox>
                  <w:txbxContent>
                    <w:p w14:paraId="368321C6" w14:textId="64F2298F" w:rsidR="00620468" w:rsidRPr="00793D18" w:rsidRDefault="00AE0E03" w:rsidP="00620468">
                      <w:pPr>
                        <w:rPr>
                          <w:b/>
                          <w:color w:val="FFFFFF" w:themeColor="background1"/>
                        </w:rPr>
                      </w:pPr>
                      <w:r w:rsidRPr="00793D18">
                        <w:rPr>
                          <w:b/>
                          <w:color w:val="FFFFFF" w:themeColor="background1"/>
                        </w:rPr>
                        <w:t>Brought to you by</w:t>
                      </w:r>
                      <w:r w:rsidR="008E1DDF">
                        <w:rPr>
                          <w:b/>
                          <w:color w:val="FFFFFF" w:themeColor="background1"/>
                        </w:rPr>
                        <w:t xml:space="preserve"> Your Employer and Sullivan Benefit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8817B7">
        <w:t>Alcohol Awareness Month</w:t>
      </w:r>
      <w:r w:rsidR="00D74AF3">
        <w:t xml:space="preserve"> During the COVID-19 Pandemic</w:t>
      </w:r>
    </w:p>
    <w:p w14:paraId="313D958A" w14:textId="77777777" w:rsidR="000F52A6" w:rsidRPr="008817B7" w:rsidRDefault="00AE0E03" w:rsidP="009A1A07">
      <w:pPr>
        <w:rPr>
          <w:rFonts w:ascii="Calibri" w:hAnsi="Calibri" w:cs="Calibri"/>
          <w:b/>
          <w:bCs/>
        </w:rPr>
      </w:pPr>
      <w:r w:rsidRPr="008817B7">
        <w:t>Observed every April,</w:t>
      </w:r>
      <w:r w:rsidR="003E6193" w:rsidRPr="008817B7">
        <w:t xml:space="preserve"> Alcohol Awareness Month</w:t>
      </w:r>
      <w:r w:rsidRPr="008817B7">
        <w:t xml:space="preserve"> </w:t>
      </w:r>
      <w:r w:rsidR="003E6193" w:rsidRPr="008817B7">
        <w:t>is meant to raise awareness about alcohol use and break the stigma by discussing how alcohol-use disorders affect individuals, families and communities.</w:t>
      </w:r>
      <w:r w:rsidR="00636F78" w:rsidRPr="008817B7">
        <w:t xml:space="preserve"> </w:t>
      </w:r>
      <w:r w:rsidR="00585283">
        <w:t xml:space="preserve">This year is especially critical as </w:t>
      </w:r>
      <w:r w:rsidR="00585283" w:rsidRPr="008817B7">
        <w:t>COVID-19 restrictions and stress can increase your susceptibility to substance misuse, addiction and relapse.</w:t>
      </w:r>
      <w:r w:rsidR="009A1A07" w:rsidRPr="009A1A07">
        <w:t xml:space="preserve"> </w:t>
      </w:r>
      <w:r w:rsidR="009A1A07">
        <w:t>In fact, a</w:t>
      </w:r>
      <w:r w:rsidR="009A1A07" w:rsidRPr="008817B7">
        <w:t>lcohol sales</w:t>
      </w:r>
      <w:r w:rsidR="009A1A07">
        <w:t xml:space="preserve"> in the United States</w:t>
      </w:r>
      <w:r w:rsidR="009A1A07" w:rsidRPr="008817B7">
        <w:t xml:space="preserve"> have grown nearly 30% in the last year.</w:t>
      </w:r>
      <w:r w:rsidR="009A1A07" w:rsidRPr="008817B7">
        <w:rPr>
          <w:rFonts w:ascii="Calibri" w:hAnsi="Calibri" w:cs="Calibri"/>
          <w:b/>
          <w:bCs/>
        </w:rPr>
        <w:t xml:space="preserve"> </w:t>
      </w:r>
    </w:p>
    <w:p w14:paraId="229E90D9" w14:textId="77777777" w:rsidR="00ED7558" w:rsidRPr="008817B7" w:rsidRDefault="00AE0E03" w:rsidP="00ED7558">
      <w:r w:rsidRPr="008817B7">
        <w:t xml:space="preserve">Alcohol abuse can </w:t>
      </w:r>
      <w:r w:rsidR="00A24D3D" w:rsidRPr="008817B7">
        <w:t>affect</w:t>
      </w:r>
      <w:r w:rsidRPr="008817B7">
        <w:t xml:space="preserve"> both your personal and professional life. Prolonged drinking puts you at risk for developing serious health complications</w:t>
      </w:r>
      <w:r w:rsidR="00585283" w:rsidRPr="008817B7">
        <w:t>—</w:t>
      </w:r>
      <w:r w:rsidR="00585283">
        <w:t>such as h</w:t>
      </w:r>
      <w:r w:rsidR="00585283" w:rsidRPr="00585283">
        <w:t>igh blood pressure, heart disease, liver disease</w:t>
      </w:r>
      <w:r w:rsidR="00585283">
        <w:t xml:space="preserve"> and stroke</w:t>
      </w:r>
      <w:r w:rsidR="00585283" w:rsidRPr="008817B7">
        <w:t>—</w:t>
      </w:r>
      <w:r w:rsidRPr="008817B7">
        <w:t>and can</w:t>
      </w:r>
      <w:r w:rsidR="002D7981" w:rsidRPr="008817B7">
        <w:t xml:space="preserve"> </w:t>
      </w:r>
      <w:r w:rsidR="0068166B">
        <w:t>trigger</w:t>
      </w:r>
      <w:r w:rsidRPr="008817B7">
        <w:t xml:space="preserve"> other life-threatening consequences.</w:t>
      </w:r>
    </w:p>
    <w:p w14:paraId="382793C6" w14:textId="77777777" w:rsidR="00ED7558" w:rsidRPr="008817B7" w:rsidRDefault="00AE0E03" w:rsidP="00ED7558">
      <w:pPr>
        <w:spacing w:after="0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  <w:noProof/>
        </w:rPr>
        <w:drawing>
          <wp:anchor distT="0" distB="0" distL="114300" distR="114300" simplePos="0" relativeHeight="251663360" behindDoc="0" locked="0" layoutInCell="1" allowOverlap="1" wp14:anchorId="25B8C519" wp14:editId="3C6E1145">
            <wp:simplePos x="0" y="0"/>
            <wp:positionH relativeFrom="column">
              <wp:posOffset>0</wp:posOffset>
            </wp:positionH>
            <wp:positionV relativeFrom="paragraph">
              <wp:posOffset>67945</wp:posOffset>
            </wp:positionV>
            <wp:extent cx="3314700" cy="1216025"/>
            <wp:effectExtent l="0" t="0" r="0" b="3175"/>
            <wp:wrapNone/>
            <wp:docPr id="16598345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811656" name="main_gpx_main gpx en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1216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15CDC95" w14:textId="77777777" w:rsidR="00ED7558" w:rsidRPr="008817B7" w:rsidRDefault="00ED7558" w:rsidP="00ED7558">
      <w:pPr>
        <w:spacing w:after="0"/>
        <w:rPr>
          <w:rFonts w:ascii="Calibri" w:hAnsi="Calibri" w:cs="Calibri"/>
          <w:b/>
          <w:bCs/>
        </w:rPr>
      </w:pPr>
    </w:p>
    <w:p w14:paraId="42872F2C" w14:textId="77777777" w:rsidR="00ED7558" w:rsidRPr="008817B7" w:rsidRDefault="00ED7558" w:rsidP="00ED7558">
      <w:pPr>
        <w:spacing w:after="0"/>
        <w:rPr>
          <w:rFonts w:ascii="Calibri" w:hAnsi="Calibri" w:cs="Calibri"/>
          <w:b/>
          <w:bCs/>
        </w:rPr>
      </w:pPr>
    </w:p>
    <w:p w14:paraId="57298C2A" w14:textId="77777777" w:rsidR="00ED7558" w:rsidRPr="008817B7" w:rsidRDefault="00ED7558" w:rsidP="00ED7558">
      <w:pPr>
        <w:spacing w:after="0"/>
        <w:rPr>
          <w:rFonts w:ascii="Calibri" w:hAnsi="Calibri" w:cs="Calibri"/>
          <w:b/>
          <w:bCs/>
        </w:rPr>
      </w:pPr>
    </w:p>
    <w:p w14:paraId="6FF317A6" w14:textId="77777777" w:rsidR="00ED7558" w:rsidRPr="008817B7" w:rsidRDefault="00ED7558" w:rsidP="00ED7558">
      <w:pPr>
        <w:spacing w:after="0"/>
        <w:rPr>
          <w:rFonts w:ascii="Calibri" w:hAnsi="Calibri" w:cs="Calibri"/>
          <w:b/>
          <w:bCs/>
        </w:rPr>
      </w:pPr>
    </w:p>
    <w:p w14:paraId="5BDF26D3" w14:textId="77777777" w:rsidR="00ED7558" w:rsidRPr="008817B7" w:rsidRDefault="00ED7558" w:rsidP="00ED7558">
      <w:pPr>
        <w:spacing w:after="0"/>
        <w:rPr>
          <w:rFonts w:ascii="Calibri" w:hAnsi="Calibri" w:cs="Calibri"/>
          <w:b/>
          <w:bCs/>
        </w:rPr>
      </w:pPr>
    </w:p>
    <w:p w14:paraId="1AE15FAB" w14:textId="77777777" w:rsidR="00ED7558" w:rsidRPr="008817B7" w:rsidRDefault="00ED7558" w:rsidP="00ED7558">
      <w:pPr>
        <w:spacing w:after="0"/>
        <w:rPr>
          <w:rFonts w:ascii="Calibri" w:hAnsi="Calibri" w:cs="Calibri"/>
          <w:b/>
          <w:bCs/>
        </w:rPr>
      </w:pPr>
    </w:p>
    <w:p w14:paraId="531FF5FE" w14:textId="77777777" w:rsidR="00ED7558" w:rsidRDefault="00ED7558" w:rsidP="003E6193">
      <w:pPr>
        <w:pStyle w:val="ParaHeader"/>
      </w:pPr>
    </w:p>
    <w:p w14:paraId="0C2CE712" w14:textId="77777777" w:rsidR="003E6193" w:rsidRPr="008817B7" w:rsidRDefault="00AE0E03" w:rsidP="003E6193">
      <w:pPr>
        <w:pStyle w:val="ParaHeader"/>
      </w:pPr>
      <w:r w:rsidRPr="008817B7">
        <w:t>Know the Warning Signs</w:t>
      </w:r>
    </w:p>
    <w:p w14:paraId="31A95031" w14:textId="77777777" w:rsidR="00ED7558" w:rsidRDefault="00AE0E03" w:rsidP="00EA29B1">
      <w:r w:rsidRPr="008817B7">
        <w:t>A</w:t>
      </w:r>
      <w:r w:rsidR="00BD4C2D" w:rsidRPr="008817B7">
        <w:t>lcohol use disorder</w:t>
      </w:r>
      <w:r w:rsidRPr="008817B7">
        <w:t xml:space="preserve"> </w:t>
      </w:r>
      <w:r w:rsidR="008817B7" w:rsidRPr="008817B7">
        <w:t>can be mild, moderate or severe, based on the number of symptoms you experience.</w:t>
      </w:r>
      <w:r w:rsidR="008817B7">
        <w:t xml:space="preserve"> </w:t>
      </w:r>
      <w:r w:rsidR="007F25DB">
        <w:t>Keep in mind that s</w:t>
      </w:r>
      <w:r w:rsidR="007F25DB" w:rsidRPr="00501F15">
        <w:t xml:space="preserve">ymptoms often </w:t>
      </w:r>
      <w:r>
        <w:t>occur</w:t>
      </w:r>
      <w:r w:rsidR="00DF5028">
        <w:t xml:space="preserve"> at the same time</w:t>
      </w:r>
      <w:r w:rsidR="009A1A07">
        <w:t>.</w:t>
      </w:r>
    </w:p>
    <w:p w14:paraId="4776398C" w14:textId="77777777" w:rsidR="00636F78" w:rsidRPr="008817B7" w:rsidRDefault="00AE0E03" w:rsidP="00EA29B1">
      <w:r>
        <w:t>C</w:t>
      </w:r>
      <w:r w:rsidR="008817B7">
        <w:t xml:space="preserve">ommon physical and behavioral signs and </w:t>
      </w:r>
      <w:r w:rsidRPr="008817B7">
        <w:t xml:space="preserve">symptoms </w:t>
      </w:r>
      <w:r w:rsidR="008817B7">
        <w:t xml:space="preserve">of alcohol misuse </w:t>
      </w:r>
      <w:r w:rsidR="002D7981" w:rsidRPr="008817B7">
        <w:t>include the following</w:t>
      </w:r>
      <w:r w:rsidRPr="008817B7">
        <w:t>:</w:t>
      </w:r>
    </w:p>
    <w:p w14:paraId="1D8A9038" w14:textId="77777777" w:rsidR="00585283" w:rsidRPr="008817B7" w:rsidRDefault="00AE0E03" w:rsidP="00BD73EB">
      <w:pPr>
        <w:pStyle w:val="BulletList"/>
      </w:pPr>
      <w:r>
        <w:t>Feeling i</w:t>
      </w:r>
      <w:r w:rsidRPr="008817B7">
        <w:t>rritable</w:t>
      </w:r>
      <w:r w:rsidR="00BD73EB">
        <w:t xml:space="preserve"> or e</w:t>
      </w:r>
      <w:r>
        <w:t>xperiencing</w:t>
      </w:r>
      <w:r w:rsidRPr="008817B7">
        <w:t xml:space="preserve"> mood swings</w:t>
      </w:r>
    </w:p>
    <w:p w14:paraId="67CB7E72" w14:textId="77777777" w:rsidR="008817B7" w:rsidRDefault="00AE0E03" w:rsidP="00AB2122">
      <w:pPr>
        <w:pStyle w:val="BulletList"/>
        <w:numPr>
          <w:ilvl w:val="0"/>
          <w:numId w:val="5"/>
        </w:numPr>
      </w:pPr>
      <w:r>
        <w:t>Having poor coordination</w:t>
      </w:r>
    </w:p>
    <w:p w14:paraId="04BECDE9" w14:textId="77777777" w:rsidR="008817B7" w:rsidRDefault="00AE0E03" w:rsidP="00AB2122">
      <w:pPr>
        <w:pStyle w:val="BulletList"/>
        <w:numPr>
          <w:ilvl w:val="0"/>
          <w:numId w:val="5"/>
        </w:numPr>
      </w:pPr>
      <w:r>
        <w:t>Showing signs of slurred speech</w:t>
      </w:r>
    </w:p>
    <w:p w14:paraId="26EE05BD" w14:textId="77777777" w:rsidR="008817B7" w:rsidRPr="008817B7" w:rsidRDefault="00AE0E03" w:rsidP="00AB2122">
      <w:pPr>
        <w:pStyle w:val="BulletList"/>
        <w:numPr>
          <w:ilvl w:val="0"/>
          <w:numId w:val="5"/>
        </w:numPr>
      </w:pPr>
      <w:r>
        <w:t xml:space="preserve">Experiencing blackouts or </w:t>
      </w:r>
      <w:r w:rsidRPr="008817B7">
        <w:t>short-term memory loss</w:t>
      </w:r>
    </w:p>
    <w:p w14:paraId="145EEFF1" w14:textId="77777777" w:rsidR="008817B7" w:rsidRPr="008817B7" w:rsidRDefault="00AE0E03" w:rsidP="00AB2122">
      <w:pPr>
        <w:pStyle w:val="BulletList"/>
        <w:numPr>
          <w:ilvl w:val="0"/>
          <w:numId w:val="5"/>
        </w:numPr>
      </w:pPr>
      <w:r w:rsidRPr="008817B7">
        <w:t>Isolati</w:t>
      </w:r>
      <w:r w:rsidR="00F07AB6">
        <w:t>ng</w:t>
      </w:r>
      <w:r w:rsidRPr="008817B7">
        <w:t xml:space="preserve"> from friends and family</w:t>
      </w:r>
    </w:p>
    <w:p w14:paraId="1927A095" w14:textId="77777777" w:rsidR="007F25DB" w:rsidRPr="008817B7" w:rsidRDefault="00AE0E03" w:rsidP="007F25DB">
      <w:pPr>
        <w:pStyle w:val="BulletList"/>
        <w:numPr>
          <w:ilvl w:val="0"/>
          <w:numId w:val="5"/>
        </w:numPr>
      </w:pPr>
      <w:r>
        <w:t>Failing to complete responsibilities and obligations at home or work</w:t>
      </w:r>
    </w:p>
    <w:p w14:paraId="2048382B" w14:textId="77777777" w:rsidR="007F25DB" w:rsidRPr="008817B7" w:rsidRDefault="00AE0E03" w:rsidP="007F25DB">
      <w:pPr>
        <w:pStyle w:val="BulletList"/>
        <w:numPr>
          <w:ilvl w:val="0"/>
          <w:numId w:val="5"/>
        </w:numPr>
      </w:pPr>
      <w:r w:rsidRPr="008817B7">
        <w:t>Drinking alone or in secrecy</w:t>
      </w:r>
    </w:p>
    <w:p w14:paraId="0D9F7A67" w14:textId="77777777" w:rsidR="00D407C8" w:rsidRPr="008817B7" w:rsidRDefault="00AE0E03" w:rsidP="00AB2122">
      <w:pPr>
        <w:pStyle w:val="BulletList"/>
        <w:numPr>
          <w:ilvl w:val="0"/>
          <w:numId w:val="5"/>
        </w:numPr>
      </w:pPr>
      <w:r w:rsidRPr="008817B7">
        <w:t>Making excuses for drinking</w:t>
      </w:r>
      <w:r>
        <w:t>,</w:t>
      </w:r>
      <w:r w:rsidRPr="008817B7">
        <w:t xml:space="preserve"> such as to relax</w:t>
      </w:r>
      <w:r>
        <w:t xml:space="preserve"> or </w:t>
      </w:r>
      <w:r w:rsidRPr="008817B7">
        <w:t>deal with stress</w:t>
      </w:r>
    </w:p>
    <w:p w14:paraId="3A277E69" w14:textId="77777777" w:rsidR="008817B7" w:rsidRPr="008817B7" w:rsidRDefault="00AE0E03" w:rsidP="00AB2122">
      <w:pPr>
        <w:pStyle w:val="BulletList"/>
        <w:numPr>
          <w:ilvl w:val="0"/>
          <w:numId w:val="5"/>
        </w:numPr>
      </w:pPr>
      <w:r>
        <w:t>Engaging in risky behavior, such as drunk driving</w:t>
      </w:r>
    </w:p>
    <w:p w14:paraId="18295671" w14:textId="77777777" w:rsidR="00D407C8" w:rsidRDefault="00AE0E03" w:rsidP="00545660">
      <w:r>
        <w:t>Alcohol use disorder</w:t>
      </w:r>
      <w:r w:rsidRPr="00D407C8">
        <w:t xml:space="preserve"> can include </w:t>
      </w:r>
      <w:r>
        <w:t xml:space="preserve">both </w:t>
      </w:r>
      <w:r w:rsidRPr="00D407C8">
        <w:t>periods of alcohol intoxication and withdrawal</w:t>
      </w:r>
      <w:r w:rsidR="007F25DB">
        <w:t xml:space="preserve"> symptoms</w:t>
      </w:r>
      <w:r w:rsidRPr="008817B7">
        <w:t>—</w:t>
      </w:r>
      <w:r w:rsidRPr="00D407C8">
        <w:t xml:space="preserve">such as </w:t>
      </w:r>
      <w:r w:rsidR="00753FC9">
        <w:t xml:space="preserve">sweating, shaking and </w:t>
      </w:r>
      <w:r w:rsidRPr="00D407C8">
        <w:t>nausea</w:t>
      </w:r>
      <w:r>
        <w:t xml:space="preserve">. </w:t>
      </w:r>
    </w:p>
    <w:p w14:paraId="04E5EDCB" w14:textId="77777777" w:rsidR="00545660" w:rsidRPr="008817B7" w:rsidRDefault="00AE0E03" w:rsidP="00545660">
      <w:r w:rsidRPr="008817B7">
        <w:t xml:space="preserve">If you or a loved one are concerned about alcohol use, talk to a doctor or use the Substance Abuse and Mental Health Services Administration’s </w:t>
      </w:r>
      <w:r w:rsidR="007E0698">
        <w:t xml:space="preserve">(SAMHSA) </w:t>
      </w:r>
      <w:r w:rsidRPr="008817B7">
        <w:t>National Helpline by calling 800-662-HELP (4357).</w:t>
      </w:r>
    </w:p>
    <w:p w14:paraId="03E035D4" w14:textId="77777777" w:rsidR="00CD5B56" w:rsidRPr="008817B7" w:rsidRDefault="00CD5B56" w:rsidP="008C44CD">
      <w:pPr>
        <w:pStyle w:val="ArticleHeader"/>
        <w:sectPr w:rsidR="00CD5B56" w:rsidRPr="008817B7" w:rsidSect="00957EF5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5904" w:right="720" w:bottom="288" w:left="720" w:header="720" w:footer="432" w:gutter="0"/>
          <w:cols w:num="2" w:space="360"/>
          <w:titlePg/>
          <w:docGrid w:linePitch="360"/>
        </w:sectPr>
      </w:pPr>
    </w:p>
    <w:p w14:paraId="4B7DB884" w14:textId="77777777" w:rsidR="005D32EC" w:rsidRPr="008817B7" w:rsidRDefault="00AE0E03" w:rsidP="005D32EC">
      <w:pPr>
        <w:pStyle w:val="ArticleHeader"/>
      </w:pPr>
      <w:bookmarkStart w:id="0" w:name="_Hlk25135315"/>
      <w:r w:rsidRPr="008817B7">
        <w:lastRenderedPageBreak/>
        <w:t>Mov</w:t>
      </w:r>
      <w:r w:rsidR="00715CEC">
        <w:t>ing</w:t>
      </w:r>
      <w:r w:rsidRPr="008817B7">
        <w:t xml:space="preserve"> 11 Minutes</w:t>
      </w:r>
      <w:r w:rsidR="00715CEC">
        <w:t xml:space="preserve"> Per Day Can Improve Your Health</w:t>
      </w:r>
      <w:r w:rsidRPr="008817B7">
        <w:t xml:space="preserve"> </w:t>
      </w:r>
    </w:p>
    <w:p w14:paraId="311C8A21" w14:textId="77777777" w:rsidR="003E6193" w:rsidRPr="008817B7" w:rsidRDefault="00AE0E03" w:rsidP="003E6193">
      <w:bookmarkStart w:id="1" w:name="_Hlk55894356"/>
      <w:bookmarkEnd w:id="0"/>
      <w:r>
        <w:t xml:space="preserve">There’s no denying that the pandemic has </w:t>
      </w:r>
      <w:r w:rsidRPr="00283B15">
        <w:t>hampered activity levels.</w:t>
      </w:r>
      <w:r>
        <w:t xml:space="preserve"> On top of</w:t>
      </w:r>
      <w:r w:rsidRPr="00283B15">
        <w:t xml:space="preserve"> exercising less</w:t>
      </w:r>
      <w:r>
        <w:t xml:space="preserve">, you are likely </w:t>
      </w:r>
      <w:r w:rsidRPr="00283B15">
        <w:t>sitting more than normal</w:t>
      </w:r>
      <w:r>
        <w:t xml:space="preserve"> too</w:t>
      </w:r>
      <w:r w:rsidRPr="00283B15">
        <w:t>.</w:t>
      </w:r>
      <w:r w:rsidR="005902E1" w:rsidRPr="008817B7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5995EF4" wp14:editId="47DC9D24">
                <wp:simplePos x="0" y="0"/>
                <wp:positionH relativeFrom="page">
                  <wp:posOffset>5177790</wp:posOffset>
                </wp:positionH>
                <wp:positionV relativeFrom="paragraph">
                  <wp:posOffset>459740</wp:posOffset>
                </wp:positionV>
                <wp:extent cx="2354580" cy="7665720"/>
                <wp:effectExtent l="0" t="0" r="7620" b="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4580" cy="76657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9B7D87" w14:textId="77777777" w:rsidR="00FB4697" w:rsidRPr="00C43031" w:rsidRDefault="00AE0E03" w:rsidP="00C43031">
                            <w:pPr>
                              <w:pStyle w:val="RecipeNormal"/>
                              <w:spacing w:after="120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C4303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Makes</w:t>
                            </w:r>
                            <w:r w:rsidR="0011749A" w:rsidRPr="00C4303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:</w:t>
                            </w:r>
                            <w:r w:rsidRPr="00C4303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 </w:t>
                            </w:r>
                            <w:r w:rsidR="008E2B46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4</w:t>
                            </w:r>
                            <w:r w:rsidRPr="00C4303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 servings</w:t>
                            </w:r>
                          </w:p>
                          <w:p w14:paraId="7F2B5EEF" w14:textId="77777777" w:rsidR="009D4DE4" w:rsidRDefault="00AE0E03" w:rsidP="00157251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323155">
                              <w:rPr>
                                <w:rFonts w:asciiTheme="majorHAnsi" w:hAnsiTheme="majorHAnsi" w:cstheme="majorHAnsi"/>
                                <w:b/>
                              </w:rPr>
                              <w:t>Ingredients</w:t>
                            </w:r>
                          </w:p>
                          <w:p w14:paraId="3DE5EE2F" w14:textId="77777777" w:rsidR="008E2B46" w:rsidRPr="008E2B46" w:rsidRDefault="00AE0E03" w:rsidP="008E2B46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8E2B4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1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t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sp.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olive oil</w:t>
                            </w:r>
                          </w:p>
                          <w:p w14:paraId="38EF688D" w14:textId="77777777" w:rsidR="008E2B46" w:rsidRPr="008E2B46" w:rsidRDefault="00AE0E03" w:rsidP="008E2B46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8E2B4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½ 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cup sweet onion (sliced)</w:t>
                            </w:r>
                          </w:p>
                          <w:p w14:paraId="538ABD24" w14:textId="77777777" w:rsidR="008E2B46" w:rsidRPr="008E2B46" w:rsidRDefault="00AE0E03" w:rsidP="008E2B46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8E2B4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1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clove garlic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(finely chopped)</w:t>
                            </w:r>
                          </w:p>
                          <w:p w14:paraId="0C86F8B4" w14:textId="77777777" w:rsidR="008E2B46" w:rsidRPr="008E2B46" w:rsidRDefault="00AE0E03" w:rsidP="008E2B46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8E2B4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3 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new potatoes (quartered)</w:t>
                            </w:r>
                          </w:p>
                          <w:p w14:paraId="30FFD713" w14:textId="77777777" w:rsidR="008E2B46" w:rsidRPr="008E2B46" w:rsidRDefault="00AE0E03" w:rsidP="008E2B46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8E2B4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¾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cup carrot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s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(sliced)</w:t>
                            </w:r>
                          </w:p>
                          <w:p w14:paraId="61EACAE4" w14:textId="77777777" w:rsidR="008E2B46" w:rsidRPr="008E2B46" w:rsidRDefault="00AE0E03" w:rsidP="008E2B46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8E2B4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¾ 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cup asparagus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(pieces)</w:t>
                            </w:r>
                          </w:p>
                          <w:p w14:paraId="0776889D" w14:textId="77777777" w:rsidR="008E2B46" w:rsidRPr="008E2B46" w:rsidRDefault="00AE0E03" w:rsidP="008E2B46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8E2B4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¾ 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cup sugar snap peas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or green beans</w:t>
                            </w:r>
                          </w:p>
                          <w:p w14:paraId="6963A535" w14:textId="77777777" w:rsidR="008E2B46" w:rsidRPr="008E2B46" w:rsidRDefault="00AE0E03" w:rsidP="008E2B46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8E2B4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½ 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cup radishes (quartered)</w:t>
                            </w:r>
                          </w:p>
                          <w:p w14:paraId="2EC5C89B" w14:textId="77777777" w:rsidR="008E2B46" w:rsidRPr="008E2B46" w:rsidRDefault="00AE0E03" w:rsidP="008E2B46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8E2B4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¼ 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t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sp.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salt</w:t>
                            </w:r>
                          </w:p>
                          <w:p w14:paraId="74ADC0CA" w14:textId="77777777" w:rsidR="008E2B46" w:rsidRPr="008E2B46" w:rsidRDefault="00AE0E03" w:rsidP="008E2B46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8E2B4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¼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t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sp.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black pepper</w:t>
                            </w:r>
                          </w:p>
                          <w:p w14:paraId="48CA0775" w14:textId="77777777" w:rsidR="008E2B46" w:rsidRDefault="00AE0E03" w:rsidP="008E2B46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8E2B4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½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t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sp.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dill (dried)</w:t>
                            </w:r>
                          </w:p>
                          <w:p w14:paraId="098CF9EF" w14:textId="77777777" w:rsidR="00323155" w:rsidRDefault="00323155" w:rsidP="009D4DE4">
                            <w:pPr>
                              <w:pStyle w:val="RecipeNormal"/>
                              <w:ind w:left="0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</w:p>
                          <w:p w14:paraId="005D04EB" w14:textId="77777777" w:rsidR="00FB4697" w:rsidRPr="00C43031" w:rsidRDefault="00AE0E03" w:rsidP="00FB4697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b/>
                                <w:color w:val="937FA8"/>
                                <w:sz w:val="21"/>
                                <w:szCs w:val="21"/>
                              </w:rPr>
                            </w:pPr>
                            <w:r w:rsidRPr="00C43031">
                              <w:rPr>
                                <w:rFonts w:asciiTheme="majorHAnsi" w:hAnsiTheme="majorHAnsi" w:cstheme="majorHAnsi"/>
                                <w:b/>
                                <w:sz w:val="21"/>
                                <w:szCs w:val="21"/>
                              </w:rPr>
                              <w:t>Preparations</w:t>
                            </w:r>
                          </w:p>
                          <w:p w14:paraId="0B925C9A" w14:textId="77777777" w:rsidR="008E2B46" w:rsidRPr="008E2B46" w:rsidRDefault="00AE0E03" w:rsidP="008E2B46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Heat oil in a skillet. Cook onion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 for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 2 minutes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. Then, a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dd garlic and cook another minute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.</w:t>
                            </w:r>
                          </w:p>
                          <w:p w14:paraId="08F74064" w14:textId="77777777" w:rsidR="008E2B46" w:rsidRPr="008E2B46" w:rsidRDefault="00AE0E03" w:rsidP="008E2B46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Stir in potatoes and carrots. Cover, 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turn the heat to low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, and c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ook until almost tender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about 4 minutes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).</w:t>
                            </w:r>
                          </w:p>
                          <w:p w14:paraId="106DDFEA" w14:textId="77777777" w:rsidR="008E2B46" w:rsidRPr="008E2B46" w:rsidRDefault="00AE0E03" w:rsidP="008E2B46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If the vegetables start to brown, add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1-2 tablespoons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 of water.</w:t>
                            </w:r>
                          </w:p>
                          <w:p w14:paraId="6233C2F0" w14:textId="77777777" w:rsidR="008E2B46" w:rsidRDefault="00AE0E03" w:rsidP="008E2B46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Add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 asparagus, peas, radishes, salt,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black 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pepper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and dill.</w:t>
                            </w:r>
                          </w:p>
                          <w:p w14:paraId="76CA6D91" w14:textId="77777777" w:rsidR="008E2B46" w:rsidRPr="008E2B46" w:rsidRDefault="00AE0E03" w:rsidP="008E2B46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Cook, stirring often, until just tender</w:t>
                            </w:r>
                            <w:r w:rsidR="00D538A0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about 4 </w:t>
                            </w:r>
                            <w:r w:rsidR="00D538A0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minutes).</w:t>
                            </w:r>
                          </w:p>
                          <w:p w14:paraId="4EDA4198" w14:textId="77777777" w:rsidR="008E2B46" w:rsidRPr="008E2B46" w:rsidRDefault="00AE0E03" w:rsidP="008E2B46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8E2B46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Serve immediately.</w:t>
                            </w:r>
                          </w:p>
                          <w:p w14:paraId="2613500B" w14:textId="77777777" w:rsidR="009D4DE4" w:rsidRPr="0054224C" w:rsidRDefault="009D4DE4" w:rsidP="00D10F46">
                            <w:pPr>
                              <w:pStyle w:val="RecipeNumberList"/>
                              <w:numPr>
                                <w:ilvl w:val="0"/>
                                <w:numId w:val="0"/>
                              </w:numPr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</w:p>
                          <w:p w14:paraId="4DF27815" w14:textId="77777777" w:rsidR="0011749A" w:rsidRPr="00D10F46" w:rsidRDefault="00AE0E03" w:rsidP="0054224C">
                            <w:pPr>
                              <w:pStyle w:val="RecipeNumberList"/>
                              <w:numPr>
                                <w:ilvl w:val="0"/>
                                <w:numId w:val="0"/>
                              </w:numPr>
                              <w:ind w:left="216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1"/>
                              </w:rPr>
                            </w:pPr>
                            <w:r w:rsidRPr="00D10F4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1"/>
                              </w:rPr>
                              <w:t>Nutritional Information</w:t>
                            </w:r>
                          </w:p>
                          <w:p w14:paraId="69F59F68" w14:textId="77777777" w:rsidR="00FB4697" w:rsidRPr="00D10F46" w:rsidRDefault="00AE0E03" w:rsidP="0054224C">
                            <w:pPr>
                              <w:pStyle w:val="RecipeNumberList"/>
                              <w:numPr>
                                <w:ilvl w:val="0"/>
                                <w:numId w:val="0"/>
                              </w:numPr>
                              <w:ind w:left="576" w:hanging="360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1"/>
                              </w:rPr>
                            </w:pPr>
                            <w:r w:rsidRPr="00D10F4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1"/>
                              </w:rPr>
                              <w:t>(per serving)</w:t>
                            </w:r>
                          </w:p>
                          <w:tbl>
                            <w:tblPr>
                              <w:tblW w:w="0" w:type="auto"/>
                              <w:tblInd w:w="8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812"/>
                              <w:gridCol w:w="1663"/>
                            </w:tblGrid>
                            <w:tr w:rsidR="00BF7334" w14:paraId="1BD02671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0EF15A8F" w14:textId="77777777" w:rsidR="00C43031" w:rsidRPr="0011749A" w:rsidRDefault="00AE0E03" w:rsidP="00C43031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Total calories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5C2BEA80" w14:textId="77777777" w:rsidR="00C43031" w:rsidRPr="00C43031" w:rsidRDefault="00AE0E03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138</w:t>
                                  </w:r>
                                </w:p>
                              </w:tc>
                            </w:tr>
                            <w:tr w:rsidR="00BF7334" w14:paraId="57CFE356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1B5F6CC8" w14:textId="77777777" w:rsidR="00C43031" w:rsidRPr="0011749A" w:rsidRDefault="00AE0E03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Total fat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36DD032F" w14:textId="77777777" w:rsidR="00C43031" w:rsidRPr="00C43031" w:rsidRDefault="00AE0E03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1</w:t>
                                  </w:r>
                                  <w:r w:rsidR="004155BE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  <w:tr w:rsidR="00BF7334" w14:paraId="6A2334A9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5D513C19" w14:textId="77777777" w:rsidR="00C43031" w:rsidRPr="0011749A" w:rsidRDefault="00AE0E03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Protein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107B6D77" w14:textId="77777777" w:rsidR="00C43031" w:rsidRPr="00C43031" w:rsidRDefault="00AE0E03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4</w:t>
                                  </w:r>
                                  <w:r w:rsidR="00A9058C" w:rsidRPr="00C43031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  <w:tr w:rsidR="00BF7334" w14:paraId="61CC8F6F" w14:textId="77777777" w:rsidTr="0011749A">
                              <w:trPr>
                                <w:trHeight w:val="304"/>
                              </w:trPr>
                              <w:tc>
                                <w:tcPr>
                                  <w:tcW w:w="1812" w:type="dxa"/>
                                </w:tcPr>
                                <w:p w14:paraId="63A82DB4" w14:textId="77777777" w:rsidR="00157251" w:rsidRPr="0011749A" w:rsidRDefault="00AE0E03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Sodium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</w:tcPr>
                                <w:p w14:paraId="45EE4B53" w14:textId="77777777" w:rsidR="00157251" w:rsidRDefault="00AE0E03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177</w:t>
                                  </w:r>
                                  <w:r w:rsidR="00A9058C">
                                    <w:rPr>
                                      <w:sz w:val="20"/>
                                    </w:rPr>
                                    <w:t xml:space="preserve"> mg</w:t>
                                  </w:r>
                                </w:p>
                              </w:tc>
                            </w:tr>
                            <w:tr w:rsidR="00BF7334" w14:paraId="772F4A12" w14:textId="77777777" w:rsidTr="0011749A">
                              <w:trPr>
                                <w:trHeight w:val="304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7FA77ED2" w14:textId="77777777" w:rsidR="00C43031" w:rsidRPr="0011749A" w:rsidRDefault="00AE0E03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Carbohydrate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57B934E6" w14:textId="77777777" w:rsidR="00C43031" w:rsidRPr="00C43031" w:rsidRDefault="00AE0E03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29</w:t>
                                  </w:r>
                                  <w:r w:rsidR="00DC7B2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r w:rsidR="00A9058C" w:rsidRPr="00C43031">
                                    <w:rPr>
                                      <w:sz w:val="20"/>
                                    </w:rPr>
                                    <w:t>g</w:t>
                                  </w:r>
                                </w:p>
                              </w:tc>
                            </w:tr>
                            <w:tr w:rsidR="00BF7334" w14:paraId="585B665A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6C3991AB" w14:textId="77777777" w:rsidR="00C43031" w:rsidRPr="0011749A" w:rsidRDefault="00AE0E03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Dietary fiber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77963425" w14:textId="77777777" w:rsidR="00C43031" w:rsidRPr="00C43031" w:rsidRDefault="00AE0E03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5</w:t>
                                  </w:r>
                                  <w:r w:rsidR="00A9058C" w:rsidRPr="00C43031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  <w:tr w:rsidR="00BF7334" w14:paraId="157DE293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45726EB9" w14:textId="77777777" w:rsidR="00C43031" w:rsidRPr="0011749A" w:rsidRDefault="00AE0E03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Saturated fat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520E9BDA" w14:textId="77777777" w:rsidR="00C43031" w:rsidRPr="00C43031" w:rsidRDefault="00AE0E03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0</w:t>
                                  </w:r>
                                  <w:r w:rsidR="00A9058C" w:rsidRPr="00C43031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  <w:tr w:rsidR="00BF7334" w14:paraId="3E892F1D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1969D5DB" w14:textId="77777777" w:rsidR="00C43031" w:rsidRPr="0011749A" w:rsidRDefault="00AE0E03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Total sugars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0C3DEBBB" w14:textId="77777777" w:rsidR="00C43031" w:rsidRPr="00C43031" w:rsidRDefault="00AE0E03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4</w:t>
                                  </w:r>
                                  <w:r w:rsidR="00A9058C" w:rsidRPr="00C43031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</w:tbl>
                          <w:p w14:paraId="2FE13EA2" w14:textId="77777777" w:rsidR="00FF1028" w:rsidRDefault="00FF1028" w:rsidP="00C43031">
                            <w:pPr>
                              <w:jc w:val="right"/>
                              <w:rPr>
                                <w:rFonts w:cstheme="majorHAnsi"/>
                                <w:sz w:val="20"/>
                              </w:rPr>
                            </w:pPr>
                          </w:p>
                          <w:p w14:paraId="6F2C912F" w14:textId="77777777" w:rsidR="00FB4697" w:rsidRPr="0059616F" w:rsidRDefault="00AE0E03" w:rsidP="00B3306C">
                            <w:pPr>
                              <w:spacing w:line="240" w:lineRule="auto"/>
                              <w:jc w:val="right"/>
                              <w:rPr>
                                <w:rFonts w:cstheme="majorHAnsi"/>
                                <w:sz w:val="18"/>
                                <w:szCs w:val="18"/>
                              </w:rPr>
                            </w:pPr>
                            <w:r w:rsidRPr="0059616F">
                              <w:rPr>
                                <w:rFonts w:cstheme="majorHAnsi"/>
                                <w:sz w:val="18"/>
                                <w:szCs w:val="18"/>
                              </w:rPr>
                              <w:t xml:space="preserve">Source: </w:t>
                            </w:r>
                            <w:r w:rsidR="006964A5">
                              <w:rPr>
                                <w:rFonts w:cstheme="majorHAnsi"/>
                                <w:sz w:val="18"/>
                                <w:szCs w:val="18"/>
                              </w:rPr>
                              <w:t>MyPlate</w:t>
                            </w:r>
                          </w:p>
                        </w:txbxContent>
                      </wps:txbx>
                      <wps:bodyPr rot="0" vert="horz" wrap="square" lIns="0" tIns="45720" rIns="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995EF4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margin-left:407.7pt;margin-top:36.2pt;width:185.4pt;height:603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" filled="f" stroked="f">
                <v:textbox inset="0,,0">
                  <w:txbxContent>
                    <w:p w14:paraId="039B7D87" w14:textId="77777777" w:rsidR="00FB4697" w:rsidRPr="00C43031" w:rsidRDefault="00AE0E03" w:rsidP="00C43031">
                      <w:pPr>
                        <w:pStyle w:val="RecipeNormal"/>
                        <w:spacing w:after="120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C4303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Makes</w:t>
                      </w:r>
                      <w:r w:rsidR="0011749A" w:rsidRPr="00C4303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:</w:t>
                      </w:r>
                      <w:r w:rsidRPr="00C4303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 </w:t>
                      </w:r>
                      <w:r w:rsidR="008E2B46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4</w:t>
                      </w:r>
                      <w:r w:rsidRPr="00C4303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 servings</w:t>
                      </w:r>
                    </w:p>
                    <w:p w14:paraId="7F2B5EEF" w14:textId="77777777" w:rsidR="009D4DE4" w:rsidRDefault="00AE0E03" w:rsidP="00157251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323155">
                        <w:rPr>
                          <w:rFonts w:asciiTheme="majorHAnsi" w:hAnsiTheme="majorHAnsi" w:cstheme="majorHAnsi"/>
                          <w:b/>
                        </w:rPr>
                        <w:t>Ingredients</w:t>
                      </w:r>
                    </w:p>
                    <w:p w14:paraId="3DE5EE2F" w14:textId="77777777" w:rsidR="008E2B46" w:rsidRPr="008E2B46" w:rsidRDefault="00AE0E03" w:rsidP="008E2B46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8E2B46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1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 xml:space="preserve"> t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sp.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 xml:space="preserve"> olive oil</w:t>
                      </w:r>
                    </w:p>
                    <w:p w14:paraId="38EF688D" w14:textId="77777777" w:rsidR="008E2B46" w:rsidRPr="008E2B46" w:rsidRDefault="00AE0E03" w:rsidP="008E2B46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8E2B46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½ 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>cup sweet onion (sliced)</w:t>
                      </w:r>
                    </w:p>
                    <w:p w14:paraId="538ABD24" w14:textId="77777777" w:rsidR="008E2B46" w:rsidRPr="008E2B46" w:rsidRDefault="00AE0E03" w:rsidP="008E2B46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8E2B46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1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clove garlic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 xml:space="preserve"> (finely chopped)</w:t>
                      </w:r>
                    </w:p>
                    <w:p w14:paraId="0C86F8B4" w14:textId="77777777" w:rsidR="008E2B46" w:rsidRPr="008E2B46" w:rsidRDefault="00AE0E03" w:rsidP="008E2B46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8E2B46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3 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>new potatoes (quartered)</w:t>
                      </w:r>
                    </w:p>
                    <w:p w14:paraId="30FFD713" w14:textId="77777777" w:rsidR="008E2B46" w:rsidRPr="008E2B46" w:rsidRDefault="00AE0E03" w:rsidP="008E2B46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8E2B46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¾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 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>cup carrot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s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 xml:space="preserve"> (sliced)</w:t>
                      </w:r>
                    </w:p>
                    <w:p w14:paraId="61EACAE4" w14:textId="77777777" w:rsidR="008E2B46" w:rsidRPr="008E2B46" w:rsidRDefault="00AE0E03" w:rsidP="008E2B46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8E2B46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¾ 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 xml:space="preserve">cup asparagus 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(pieces)</w:t>
                      </w:r>
                    </w:p>
                    <w:p w14:paraId="0776889D" w14:textId="77777777" w:rsidR="008E2B46" w:rsidRPr="008E2B46" w:rsidRDefault="00AE0E03" w:rsidP="008E2B46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8E2B46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¾ 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>cup sugar snap peas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 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>or green beans</w:t>
                      </w:r>
                    </w:p>
                    <w:p w14:paraId="6963A535" w14:textId="77777777" w:rsidR="008E2B46" w:rsidRPr="008E2B46" w:rsidRDefault="00AE0E03" w:rsidP="008E2B46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8E2B46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½ 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>cup radishes (quartered)</w:t>
                      </w:r>
                    </w:p>
                    <w:p w14:paraId="2EC5C89B" w14:textId="77777777" w:rsidR="008E2B46" w:rsidRPr="008E2B46" w:rsidRDefault="00AE0E03" w:rsidP="008E2B46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8E2B46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¼ 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>t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sp.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 xml:space="preserve"> salt</w:t>
                      </w:r>
                    </w:p>
                    <w:p w14:paraId="74ADC0CA" w14:textId="77777777" w:rsidR="008E2B46" w:rsidRPr="008E2B46" w:rsidRDefault="00AE0E03" w:rsidP="008E2B46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8E2B46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¼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 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>t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sp.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 xml:space="preserve"> black pepper</w:t>
                      </w:r>
                    </w:p>
                    <w:p w14:paraId="48CA0775" w14:textId="77777777" w:rsidR="008E2B46" w:rsidRDefault="00AE0E03" w:rsidP="008E2B46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8E2B46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½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 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>t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sp.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</w:rPr>
                        <w:t xml:space="preserve"> dill (dried)</w:t>
                      </w:r>
                    </w:p>
                    <w:p w14:paraId="098CF9EF" w14:textId="77777777" w:rsidR="00323155" w:rsidRDefault="00323155" w:rsidP="009D4DE4">
                      <w:pPr>
                        <w:pStyle w:val="RecipeNormal"/>
                        <w:ind w:left="0"/>
                        <w:rPr>
                          <w:rFonts w:asciiTheme="majorHAnsi" w:hAnsiTheme="majorHAnsi" w:cstheme="majorHAnsi"/>
                          <w:sz w:val="20"/>
                        </w:rPr>
                      </w:pPr>
                    </w:p>
                    <w:p w14:paraId="005D04EB" w14:textId="77777777" w:rsidR="00FB4697" w:rsidRPr="00C43031" w:rsidRDefault="00AE0E03" w:rsidP="00FB4697">
                      <w:pPr>
                        <w:pStyle w:val="RecipeNormal"/>
                        <w:rPr>
                          <w:rFonts w:asciiTheme="majorHAnsi" w:hAnsiTheme="majorHAnsi" w:cstheme="majorHAnsi"/>
                          <w:b/>
                          <w:color w:val="937FA8"/>
                          <w:sz w:val="21"/>
                          <w:szCs w:val="21"/>
                        </w:rPr>
                      </w:pPr>
                      <w:r w:rsidRPr="00C43031">
                        <w:rPr>
                          <w:rFonts w:asciiTheme="majorHAnsi" w:hAnsiTheme="majorHAnsi" w:cstheme="majorHAnsi"/>
                          <w:b/>
                          <w:sz w:val="21"/>
                          <w:szCs w:val="21"/>
                        </w:rPr>
                        <w:t>Preparations</w:t>
                      </w:r>
                    </w:p>
                    <w:p w14:paraId="0B925C9A" w14:textId="77777777" w:rsidR="008E2B46" w:rsidRPr="008E2B46" w:rsidRDefault="00AE0E03" w:rsidP="008E2B46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8E2B46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Heat oil in a skillet. Cook onion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 for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 2 minutes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. Then, a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dd garlic and cook another minute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.</w:t>
                      </w:r>
                    </w:p>
                    <w:p w14:paraId="08F74064" w14:textId="77777777" w:rsidR="008E2B46" w:rsidRPr="008E2B46" w:rsidRDefault="00AE0E03" w:rsidP="008E2B46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8E2B46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Stir in potatoes and carrots. Cover, 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turn the heat to low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, and c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ook until almost tender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 (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about 4 minutes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).</w:t>
                      </w:r>
                    </w:p>
                    <w:p w14:paraId="106DDFEA" w14:textId="77777777" w:rsidR="008E2B46" w:rsidRPr="008E2B46" w:rsidRDefault="00AE0E03" w:rsidP="008E2B46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8E2B4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If the vegetables start to brown, add 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1-2 tablespoons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 of water.</w:t>
                      </w:r>
                    </w:p>
                    <w:p w14:paraId="6233C2F0" w14:textId="77777777" w:rsidR="008E2B46" w:rsidRDefault="00AE0E03" w:rsidP="008E2B46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Add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 asparagus, peas, radishes, salt, 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black 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pepper</w:t>
                      </w:r>
                      <w:r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 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and dill.</w:t>
                      </w:r>
                    </w:p>
                    <w:p w14:paraId="76CA6D91" w14:textId="77777777" w:rsidR="008E2B46" w:rsidRPr="008E2B46" w:rsidRDefault="00AE0E03" w:rsidP="008E2B46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8E2B4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Cook, stirring often, until just tender</w:t>
                      </w:r>
                      <w:r w:rsidR="00D538A0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 (</w:t>
                      </w:r>
                      <w:r w:rsidRPr="008E2B4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about 4 </w:t>
                      </w:r>
                      <w:r w:rsidR="00D538A0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minutes).</w:t>
                      </w:r>
                    </w:p>
                    <w:p w14:paraId="4EDA4198" w14:textId="77777777" w:rsidR="008E2B46" w:rsidRPr="008E2B46" w:rsidRDefault="00AE0E03" w:rsidP="008E2B46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8E2B46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Serve immediately.</w:t>
                      </w:r>
                    </w:p>
                    <w:p w14:paraId="2613500B" w14:textId="77777777" w:rsidR="009D4DE4" w:rsidRPr="0054224C" w:rsidRDefault="009D4DE4" w:rsidP="00D10F46">
                      <w:pPr>
                        <w:pStyle w:val="RecipeNumberList"/>
                        <w:numPr>
                          <w:ilvl w:val="0"/>
                          <w:numId w:val="0"/>
                        </w:numPr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</w:p>
                    <w:p w14:paraId="4DF27815" w14:textId="77777777" w:rsidR="0011749A" w:rsidRPr="00D10F46" w:rsidRDefault="00AE0E03" w:rsidP="0054224C">
                      <w:pPr>
                        <w:pStyle w:val="RecipeNumberList"/>
                        <w:numPr>
                          <w:ilvl w:val="0"/>
                          <w:numId w:val="0"/>
                        </w:numPr>
                        <w:ind w:left="216"/>
                        <w:rPr>
                          <w:rFonts w:asciiTheme="majorHAnsi" w:hAnsiTheme="majorHAnsi" w:cstheme="majorHAnsi"/>
                          <w:b/>
                          <w:sz w:val="20"/>
                          <w:szCs w:val="21"/>
                        </w:rPr>
                      </w:pPr>
                      <w:r w:rsidRPr="00D10F46">
                        <w:rPr>
                          <w:rFonts w:asciiTheme="majorHAnsi" w:hAnsiTheme="majorHAnsi" w:cstheme="majorHAnsi"/>
                          <w:b/>
                          <w:sz w:val="20"/>
                          <w:szCs w:val="21"/>
                        </w:rPr>
                        <w:t>Nutritional Information</w:t>
                      </w:r>
                    </w:p>
                    <w:p w14:paraId="69F59F68" w14:textId="77777777" w:rsidR="00FB4697" w:rsidRPr="00D10F46" w:rsidRDefault="00AE0E03" w:rsidP="0054224C">
                      <w:pPr>
                        <w:pStyle w:val="RecipeNumberList"/>
                        <w:numPr>
                          <w:ilvl w:val="0"/>
                          <w:numId w:val="0"/>
                        </w:numPr>
                        <w:ind w:left="576" w:hanging="360"/>
                        <w:rPr>
                          <w:rFonts w:asciiTheme="majorHAnsi" w:hAnsiTheme="majorHAnsi" w:cstheme="majorHAnsi"/>
                          <w:b/>
                          <w:sz w:val="20"/>
                          <w:szCs w:val="21"/>
                        </w:rPr>
                      </w:pPr>
                      <w:r w:rsidRPr="00D10F46">
                        <w:rPr>
                          <w:rFonts w:asciiTheme="majorHAnsi" w:hAnsiTheme="majorHAnsi" w:cstheme="majorHAnsi"/>
                          <w:b/>
                          <w:sz w:val="20"/>
                          <w:szCs w:val="21"/>
                        </w:rPr>
                        <w:t>(per serving)</w:t>
                      </w:r>
                    </w:p>
                    <w:tbl>
                      <w:tblPr>
                        <w:tblW w:w="0" w:type="auto"/>
                        <w:tblInd w:w="85" w:type="dxa"/>
                        <w:tblLook w:val="04A0" w:firstRow="1" w:lastRow="0" w:firstColumn="1" w:lastColumn="0" w:noHBand="0" w:noVBand="1"/>
                      </w:tblPr>
                      <w:tblGrid>
                        <w:gridCol w:w="1812"/>
                        <w:gridCol w:w="1663"/>
                      </w:tblGrid>
                      <w:tr w:rsidR="00BF7334" w14:paraId="1BD02671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0EF15A8F" w14:textId="77777777" w:rsidR="00C43031" w:rsidRPr="0011749A" w:rsidRDefault="00AE0E03" w:rsidP="00C43031">
                            <w:pPr>
                              <w:spacing w:after="0"/>
                              <w:rPr>
                                <w:rFonts w:asciiTheme="minorHAnsi" w:hAnsiTheme="minorHAnsi"/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Total calories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5C2BEA80" w14:textId="77777777" w:rsidR="00C43031" w:rsidRPr="00C43031" w:rsidRDefault="00AE0E03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138</w:t>
                            </w:r>
                          </w:p>
                        </w:tc>
                      </w:tr>
                      <w:tr w:rsidR="00BF7334" w14:paraId="57CFE356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1B5F6CC8" w14:textId="77777777" w:rsidR="00C43031" w:rsidRPr="0011749A" w:rsidRDefault="00AE0E03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Total fat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36DD032F" w14:textId="77777777" w:rsidR="00C43031" w:rsidRPr="00C43031" w:rsidRDefault="00AE0E03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1</w:t>
                            </w:r>
                            <w:r w:rsidR="004155BE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  <w:tr w:rsidR="00BF7334" w14:paraId="6A2334A9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5D513C19" w14:textId="77777777" w:rsidR="00C43031" w:rsidRPr="0011749A" w:rsidRDefault="00AE0E03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Protein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107B6D77" w14:textId="77777777" w:rsidR="00C43031" w:rsidRPr="00C43031" w:rsidRDefault="00AE0E03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4</w:t>
                            </w:r>
                            <w:r w:rsidR="00A9058C" w:rsidRPr="00C43031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  <w:tr w:rsidR="00BF7334" w14:paraId="61CC8F6F" w14:textId="77777777" w:rsidTr="0011749A">
                        <w:trPr>
                          <w:trHeight w:val="304"/>
                        </w:trPr>
                        <w:tc>
                          <w:tcPr>
                            <w:tcW w:w="1812" w:type="dxa"/>
                          </w:tcPr>
                          <w:p w14:paraId="63A82DB4" w14:textId="77777777" w:rsidR="00157251" w:rsidRPr="0011749A" w:rsidRDefault="00AE0E03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Sodium</w:t>
                            </w:r>
                          </w:p>
                        </w:tc>
                        <w:tc>
                          <w:tcPr>
                            <w:tcW w:w="1663" w:type="dxa"/>
                          </w:tcPr>
                          <w:p w14:paraId="45EE4B53" w14:textId="77777777" w:rsidR="00157251" w:rsidRDefault="00AE0E03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177</w:t>
                            </w:r>
                            <w:r w:rsidR="00A9058C">
                              <w:rPr>
                                <w:sz w:val="20"/>
                              </w:rPr>
                              <w:t xml:space="preserve"> mg</w:t>
                            </w:r>
                          </w:p>
                        </w:tc>
                      </w:tr>
                      <w:tr w:rsidR="00BF7334" w14:paraId="772F4A12" w14:textId="77777777" w:rsidTr="0011749A">
                        <w:trPr>
                          <w:trHeight w:val="304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7FA77ED2" w14:textId="77777777" w:rsidR="00C43031" w:rsidRPr="0011749A" w:rsidRDefault="00AE0E03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Carbohydrate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57B934E6" w14:textId="77777777" w:rsidR="00C43031" w:rsidRPr="00C43031" w:rsidRDefault="00AE0E03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29</w:t>
                            </w:r>
                            <w:r w:rsidR="00DC7B24">
                              <w:rPr>
                                <w:sz w:val="20"/>
                              </w:rPr>
                              <w:t xml:space="preserve"> </w:t>
                            </w:r>
                            <w:r w:rsidR="00A9058C" w:rsidRPr="00C43031">
                              <w:rPr>
                                <w:sz w:val="20"/>
                              </w:rPr>
                              <w:t>g</w:t>
                            </w:r>
                          </w:p>
                        </w:tc>
                      </w:tr>
                      <w:tr w:rsidR="00BF7334" w14:paraId="585B665A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6C3991AB" w14:textId="77777777" w:rsidR="00C43031" w:rsidRPr="0011749A" w:rsidRDefault="00AE0E03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Dietary fiber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77963425" w14:textId="77777777" w:rsidR="00C43031" w:rsidRPr="00C43031" w:rsidRDefault="00AE0E03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5</w:t>
                            </w:r>
                            <w:r w:rsidR="00A9058C" w:rsidRPr="00C43031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  <w:tr w:rsidR="00BF7334" w14:paraId="157DE293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45726EB9" w14:textId="77777777" w:rsidR="00C43031" w:rsidRPr="0011749A" w:rsidRDefault="00AE0E03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Saturated fat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520E9BDA" w14:textId="77777777" w:rsidR="00C43031" w:rsidRPr="00C43031" w:rsidRDefault="00AE0E03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A9058C" w:rsidRPr="00C43031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  <w:tr w:rsidR="00BF7334" w14:paraId="3E892F1D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1969D5DB" w14:textId="77777777" w:rsidR="00C43031" w:rsidRPr="0011749A" w:rsidRDefault="00AE0E03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Total sugars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0C3DEBBB" w14:textId="77777777" w:rsidR="00C43031" w:rsidRPr="00C43031" w:rsidRDefault="00AE0E03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4</w:t>
                            </w:r>
                            <w:r w:rsidR="00A9058C" w:rsidRPr="00C43031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</w:tbl>
                    <w:p w14:paraId="2FE13EA2" w14:textId="77777777" w:rsidR="00FF1028" w:rsidRDefault="00FF1028" w:rsidP="00C43031">
                      <w:pPr>
                        <w:jc w:val="right"/>
                        <w:rPr>
                          <w:rFonts w:cstheme="majorHAnsi"/>
                          <w:sz w:val="20"/>
                        </w:rPr>
                      </w:pPr>
                    </w:p>
                    <w:p w14:paraId="6F2C912F" w14:textId="77777777" w:rsidR="00FB4697" w:rsidRPr="0059616F" w:rsidRDefault="00AE0E03" w:rsidP="00B3306C">
                      <w:pPr>
                        <w:spacing w:line="240" w:lineRule="auto"/>
                        <w:jc w:val="right"/>
                        <w:rPr>
                          <w:rFonts w:cstheme="majorHAnsi"/>
                          <w:sz w:val="18"/>
                          <w:szCs w:val="18"/>
                        </w:rPr>
                      </w:pPr>
                      <w:r w:rsidRPr="0059616F">
                        <w:rPr>
                          <w:rFonts w:cstheme="majorHAnsi"/>
                          <w:sz w:val="18"/>
                          <w:szCs w:val="18"/>
                        </w:rPr>
                        <w:t xml:space="preserve">Source: </w:t>
                      </w:r>
                      <w:r w:rsidR="006964A5">
                        <w:rPr>
                          <w:rFonts w:cstheme="majorHAnsi"/>
                          <w:sz w:val="18"/>
                          <w:szCs w:val="18"/>
                        </w:rPr>
                        <w:t>MyPlate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3E6193" w:rsidRPr="008817B7">
        <w:t xml:space="preserve"> However, a sedentary lifestyle can be hazardous to your health.</w:t>
      </w:r>
      <w:r>
        <w:t xml:space="preserve"> Although this </w:t>
      </w:r>
      <w:r w:rsidR="0022782B">
        <w:t xml:space="preserve">type of </w:t>
      </w:r>
      <w:r>
        <w:t xml:space="preserve">lifestyle may be </w:t>
      </w:r>
      <w:r w:rsidR="0022782B">
        <w:t xml:space="preserve">a </w:t>
      </w:r>
      <w:r>
        <w:t>pandemic reality, there’s good news abou</w:t>
      </w:r>
      <w:r w:rsidR="0022782B">
        <w:t>t the benefits of</w:t>
      </w:r>
      <w:r>
        <w:t xml:space="preserve"> small move goals.</w:t>
      </w:r>
    </w:p>
    <w:p w14:paraId="2EEBD63A" w14:textId="77777777" w:rsidR="003E6193" w:rsidRPr="008817B7" w:rsidRDefault="00AE0E03" w:rsidP="009B6AF9">
      <w:r w:rsidRPr="008817B7">
        <w:t>According to new research</w:t>
      </w:r>
      <w:r w:rsidR="00D67655">
        <w:t xml:space="preserve"> </w:t>
      </w:r>
      <w:r w:rsidR="00D67655" w:rsidRPr="00D67655">
        <w:t>from the Norwegian School of Sports Medicine</w:t>
      </w:r>
      <w:r w:rsidRPr="008817B7">
        <w:t xml:space="preserve">, just 11 minutes of </w:t>
      </w:r>
      <w:r w:rsidR="00582619">
        <w:t>daily</w:t>
      </w:r>
      <w:r w:rsidR="009A1E2E">
        <w:t xml:space="preserve">, </w:t>
      </w:r>
      <w:r w:rsidRPr="008817B7">
        <w:t>moderate exercise can provide long-term health benefits and increase your life span.</w:t>
      </w:r>
      <w:bookmarkEnd w:id="1"/>
      <w:r w:rsidRPr="008817B7">
        <w:t xml:space="preserve"> </w:t>
      </w:r>
      <w:r w:rsidR="00975D6E">
        <w:t>Additionally, p</w:t>
      </w:r>
      <w:r w:rsidR="00975D6E" w:rsidRPr="00975D6E">
        <w:t xml:space="preserve">eople who worked out </w:t>
      </w:r>
      <w:r w:rsidR="00582619">
        <w:t xml:space="preserve">at least </w:t>
      </w:r>
      <w:r w:rsidR="00975D6E" w:rsidRPr="00975D6E">
        <w:t xml:space="preserve">35 minutes </w:t>
      </w:r>
      <w:r w:rsidR="00975D6E">
        <w:t xml:space="preserve">per </w:t>
      </w:r>
      <w:r w:rsidR="00975D6E" w:rsidRPr="00975D6E">
        <w:t>day saw the biggest results in terms of health, especially joint health</w:t>
      </w:r>
      <w:r w:rsidR="00975D6E">
        <w:t>.</w:t>
      </w:r>
    </w:p>
    <w:p w14:paraId="2886386D" w14:textId="77777777" w:rsidR="003E6193" w:rsidRPr="008817B7" w:rsidRDefault="00AE0E03" w:rsidP="003E6193">
      <w:r w:rsidRPr="00975D6E">
        <w:t xml:space="preserve">Any movement, no matter </w:t>
      </w:r>
      <w:r w:rsidR="0022782B">
        <w:t xml:space="preserve">the </w:t>
      </w:r>
      <w:r w:rsidRPr="00975D6E">
        <w:t xml:space="preserve">duration, is beneficial, as long as you </w:t>
      </w:r>
      <w:r w:rsidR="0022782B" w:rsidRPr="00975D6E">
        <w:t>accumulate</w:t>
      </w:r>
      <w:r w:rsidRPr="00975D6E">
        <w:t xml:space="preserve"> enough of it.</w:t>
      </w:r>
      <w:r>
        <w:t xml:space="preserve"> </w:t>
      </w:r>
      <w:r w:rsidR="0022782B">
        <w:t>And</w:t>
      </w:r>
      <w:r w:rsidR="009A1E2E">
        <w:t>,</w:t>
      </w:r>
      <w:r w:rsidR="0022782B">
        <w:t xml:space="preserve"> i</w:t>
      </w:r>
      <w:r>
        <w:t>f</w:t>
      </w:r>
      <w:r w:rsidRPr="008817B7">
        <w:t xml:space="preserve"> you take your movement outside, you can improve your mental health</w:t>
      </w:r>
      <w:bookmarkStart w:id="2" w:name="_Hlk64011270"/>
      <w:r w:rsidR="009A1E2E">
        <w:t xml:space="preserve"> </w:t>
      </w:r>
      <w:bookmarkEnd w:id="2"/>
      <w:r w:rsidRPr="008817B7">
        <w:t xml:space="preserve">in addition to your physical health. Start moving today, and talk to your doctor if you have questions about </w:t>
      </w:r>
      <w:r w:rsidR="0022782B">
        <w:t xml:space="preserve">any </w:t>
      </w:r>
      <w:r w:rsidRPr="008817B7">
        <w:t>lifestyle changes.</w:t>
      </w:r>
    </w:p>
    <w:p w14:paraId="402F80C5" w14:textId="77777777" w:rsidR="00D82FCA" w:rsidRPr="008817B7" w:rsidRDefault="00AE0E03" w:rsidP="005D32EC">
      <w:pPr>
        <w:pStyle w:val="ArticleHeader"/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64384" behindDoc="0" locked="0" layoutInCell="1" allowOverlap="1" wp14:anchorId="75855A7F" wp14:editId="17EDB3F9">
            <wp:simplePos x="0" y="0"/>
            <wp:positionH relativeFrom="margin">
              <wp:align>left</wp:align>
            </wp:positionH>
            <wp:positionV relativeFrom="paragraph">
              <wp:posOffset>1905</wp:posOffset>
            </wp:positionV>
            <wp:extent cx="4477804" cy="187452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82964" name="inline_gpx_inline gpx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7804" cy="1874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6BD0DE" w14:textId="77777777" w:rsidR="00F9054B" w:rsidRPr="008817B7" w:rsidRDefault="00F9054B" w:rsidP="005D32EC">
      <w:pPr>
        <w:pStyle w:val="ArticleHeader"/>
        <w:rPr>
          <w:sz w:val="22"/>
          <w:szCs w:val="22"/>
        </w:rPr>
      </w:pPr>
    </w:p>
    <w:p w14:paraId="3838C38B" w14:textId="77777777" w:rsidR="00F9054B" w:rsidRPr="008817B7" w:rsidRDefault="00F9054B" w:rsidP="005D32EC">
      <w:pPr>
        <w:pStyle w:val="ArticleHeader"/>
        <w:rPr>
          <w:sz w:val="22"/>
          <w:szCs w:val="22"/>
        </w:rPr>
      </w:pPr>
    </w:p>
    <w:p w14:paraId="74B27EBD" w14:textId="77777777" w:rsidR="00F9054B" w:rsidRPr="008817B7" w:rsidRDefault="00F9054B" w:rsidP="005D32EC">
      <w:pPr>
        <w:pStyle w:val="ArticleHeader"/>
        <w:rPr>
          <w:sz w:val="22"/>
          <w:szCs w:val="22"/>
        </w:rPr>
      </w:pPr>
    </w:p>
    <w:p w14:paraId="7EB5114B" w14:textId="77777777" w:rsidR="00F9054B" w:rsidRPr="008817B7" w:rsidRDefault="00F9054B" w:rsidP="005D32EC">
      <w:pPr>
        <w:pStyle w:val="ArticleHeader"/>
        <w:rPr>
          <w:sz w:val="22"/>
          <w:szCs w:val="22"/>
        </w:rPr>
      </w:pPr>
    </w:p>
    <w:p w14:paraId="0365552C" w14:textId="77777777" w:rsidR="00F9054B" w:rsidRPr="008817B7" w:rsidRDefault="00F9054B" w:rsidP="005D32EC">
      <w:pPr>
        <w:pStyle w:val="ArticleHeader"/>
        <w:rPr>
          <w:sz w:val="22"/>
          <w:szCs w:val="22"/>
        </w:rPr>
      </w:pPr>
    </w:p>
    <w:p w14:paraId="61813440" w14:textId="77777777" w:rsidR="00F9054B" w:rsidRPr="008817B7" w:rsidRDefault="00F9054B" w:rsidP="005D32EC">
      <w:pPr>
        <w:pStyle w:val="ArticleHeader"/>
        <w:rPr>
          <w:sz w:val="22"/>
          <w:szCs w:val="22"/>
        </w:rPr>
      </w:pPr>
    </w:p>
    <w:p w14:paraId="34BE6F17" w14:textId="77777777" w:rsidR="00F9054B" w:rsidRPr="008817B7" w:rsidRDefault="00F9054B" w:rsidP="005D32EC">
      <w:pPr>
        <w:pStyle w:val="ArticleHeader"/>
        <w:rPr>
          <w:sz w:val="22"/>
          <w:szCs w:val="22"/>
        </w:rPr>
      </w:pPr>
    </w:p>
    <w:p w14:paraId="08B89828" w14:textId="77777777" w:rsidR="00353C66" w:rsidRPr="008817B7" w:rsidRDefault="00353C66" w:rsidP="005D32EC">
      <w:pPr>
        <w:pStyle w:val="ArticleHeader"/>
        <w:rPr>
          <w:sz w:val="22"/>
          <w:szCs w:val="22"/>
        </w:rPr>
      </w:pPr>
    </w:p>
    <w:p w14:paraId="2CB1DEFE" w14:textId="77777777" w:rsidR="00EA29B1" w:rsidRPr="008817B7" w:rsidRDefault="00EA29B1" w:rsidP="005D32EC">
      <w:pPr>
        <w:pStyle w:val="ArticleHeader"/>
      </w:pPr>
    </w:p>
    <w:p w14:paraId="3EC49369" w14:textId="77777777" w:rsidR="005D32EC" w:rsidRPr="008817B7" w:rsidRDefault="00AE0E03" w:rsidP="005D32EC">
      <w:pPr>
        <w:pStyle w:val="ArticleHeader"/>
      </w:pPr>
      <w:r w:rsidRPr="008817B7">
        <w:t>Mental Health</w:t>
      </w:r>
      <w:r w:rsidR="006C640D">
        <w:t xml:space="preserve"> Support During the Pandemic</w:t>
      </w:r>
    </w:p>
    <w:p w14:paraId="1657F485" w14:textId="77777777" w:rsidR="00FB6DE3" w:rsidRDefault="00AE0E03" w:rsidP="00EA29B1">
      <w:r>
        <w:t xml:space="preserve">Rarely </w:t>
      </w:r>
      <w:r w:rsidR="0022782B" w:rsidRPr="0022782B">
        <w:t xml:space="preserve">has </w:t>
      </w:r>
      <w:r w:rsidR="0022782B">
        <w:t xml:space="preserve">there been a greater </w:t>
      </w:r>
      <w:r w:rsidR="0022782B" w:rsidRPr="0022782B">
        <w:t xml:space="preserve">need for mental health support </w:t>
      </w:r>
      <w:r w:rsidR="0022782B">
        <w:t>th</w:t>
      </w:r>
      <w:r w:rsidR="00DF7581">
        <w:t>a</w:t>
      </w:r>
      <w:r w:rsidR="0022782B">
        <w:t>n</w:t>
      </w:r>
      <w:r w:rsidR="0022782B" w:rsidRPr="0022782B">
        <w:t xml:space="preserve"> now.</w:t>
      </w:r>
      <w:r w:rsidR="0022782B">
        <w:t xml:space="preserve"> </w:t>
      </w:r>
      <w:r w:rsidR="00DC0D07">
        <w:t>Before the pandemic, t</w:t>
      </w:r>
      <w:r w:rsidR="007E0698" w:rsidRPr="007E0698">
        <w:t xml:space="preserve">here were </w:t>
      </w:r>
      <w:r w:rsidR="0022782B">
        <w:t xml:space="preserve">already </w:t>
      </w:r>
      <w:r w:rsidR="007E0698" w:rsidRPr="007E0698">
        <w:t xml:space="preserve">shortages of mental health professionals. </w:t>
      </w:r>
      <w:r w:rsidR="0022782B">
        <w:t>For example, there</w:t>
      </w:r>
      <w:r w:rsidR="007E0698" w:rsidRPr="007E0698">
        <w:t xml:space="preserve"> were </w:t>
      </w:r>
      <w:r w:rsidR="0022782B">
        <w:t>45</w:t>
      </w:r>
      <w:r w:rsidR="007E0698" w:rsidRPr="007E0698">
        <w:t xml:space="preserve"> psychologists</w:t>
      </w:r>
      <w:r w:rsidR="0022782B">
        <w:t xml:space="preserve"> or </w:t>
      </w:r>
      <w:r w:rsidR="007E0698" w:rsidRPr="007E0698">
        <w:t xml:space="preserve">psychiatrists </w:t>
      </w:r>
      <w:r w:rsidR="0022782B">
        <w:t>for</w:t>
      </w:r>
      <w:r w:rsidR="007E0698" w:rsidRPr="007E0698">
        <w:t xml:space="preserve"> every 100,000 </w:t>
      </w:r>
      <w:r w:rsidR="00DF7581">
        <w:t>Americans</w:t>
      </w:r>
      <w:r w:rsidR="009A1E2E">
        <w:t>. I</w:t>
      </w:r>
      <w:r w:rsidR="007E0698" w:rsidRPr="007E0698">
        <w:t>n some places, that ra</w:t>
      </w:r>
      <w:r w:rsidR="0022782B">
        <w:t>ti</w:t>
      </w:r>
      <w:r w:rsidR="007E0698" w:rsidRPr="007E0698">
        <w:t xml:space="preserve">o </w:t>
      </w:r>
      <w:r w:rsidR="0022782B">
        <w:t>was</w:t>
      </w:r>
      <w:r w:rsidR="007E0698" w:rsidRPr="007E0698">
        <w:t xml:space="preserve"> just one professional </w:t>
      </w:r>
      <w:r w:rsidR="0022782B">
        <w:t xml:space="preserve">per </w:t>
      </w:r>
      <w:r w:rsidR="007E0698" w:rsidRPr="007E0698">
        <w:t>every 30,000 people.</w:t>
      </w:r>
      <w:r w:rsidR="00DF7581">
        <w:t xml:space="preserve"> Additionally, </w:t>
      </w:r>
      <w:r w:rsidR="007E0698" w:rsidRPr="007E0698">
        <w:t xml:space="preserve">Mental Health America </w:t>
      </w:r>
      <w:r w:rsidR="00DF7581">
        <w:t>data reveals</w:t>
      </w:r>
      <w:r w:rsidR="007E0698" w:rsidRPr="007E0698">
        <w:t xml:space="preserve"> almost a quarter of adults with a mental illness say they aren’t able to get the treatment they need.</w:t>
      </w:r>
    </w:p>
    <w:p w14:paraId="474C4FD5" w14:textId="77777777" w:rsidR="007E0698" w:rsidRDefault="00AE0E03" w:rsidP="007E0698">
      <w:r>
        <w:t>As the pandemic continues to strain health care resources and take a toll on personal well-being, there are some ways to still receive mental health support. Telehealth is a great place to start to receive mental health care via video conferencing. Additional support resources include:</w:t>
      </w:r>
    </w:p>
    <w:p w14:paraId="559F7D16" w14:textId="77777777" w:rsidR="007E0698" w:rsidRDefault="00AE0E03" w:rsidP="00AB2122">
      <w:pPr>
        <w:pStyle w:val="ListParagraph"/>
        <w:numPr>
          <w:ilvl w:val="0"/>
          <w:numId w:val="6"/>
        </w:numPr>
      </w:pPr>
      <w:r>
        <w:t xml:space="preserve">Your primary care </w:t>
      </w:r>
      <w:r w:rsidR="0022782B">
        <w:t>doct</w:t>
      </w:r>
      <w:r w:rsidR="00682EC8">
        <w:t>or, who can</w:t>
      </w:r>
      <w:r w:rsidR="00DF7581">
        <w:t xml:space="preserve"> point </w:t>
      </w:r>
      <w:r w:rsidR="009A1E2E">
        <w:t xml:space="preserve">you </w:t>
      </w:r>
      <w:r w:rsidR="00DF7581">
        <w:t xml:space="preserve">in the direction of </w:t>
      </w:r>
      <w:r w:rsidR="009A1E2E">
        <w:t xml:space="preserve">mental health </w:t>
      </w:r>
      <w:r w:rsidR="00DF7581">
        <w:t>resources</w:t>
      </w:r>
    </w:p>
    <w:p w14:paraId="628EA59C" w14:textId="77777777" w:rsidR="007E0698" w:rsidRDefault="00AE0E03" w:rsidP="00AB2122">
      <w:pPr>
        <w:pStyle w:val="ListParagraph"/>
        <w:numPr>
          <w:ilvl w:val="0"/>
          <w:numId w:val="6"/>
        </w:numPr>
      </w:pPr>
      <w:r>
        <w:t>State psychological associations</w:t>
      </w:r>
    </w:p>
    <w:p w14:paraId="15742BBD" w14:textId="77777777" w:rsidR="007E0698" w:rsidRDefault="00AE0E03" w:rsidP="00AB2122">
      <w:pPr>
        <w:pStyle w:val="ListParagraph"/>
        <w:numPr>
          <w:ilvl w:val="0"/>
          <w:numId w:val="6"/>
        </w:numPr>
      </w:pPr>
      <w:r>
        <w:t>Work-based wellness and e</w:t>
      </w:r>
      <w:r w:rsidR="007E7C29">
        <w:t>mployee assistance programs</w:t>
      </w:r>
    </w:p>
    <w:p w14:paraId="24BEB1E0" w14:textId="77777777" w:rsidR="007E0698" w:rsidRDefault="00AE0E03" w:rsidP="00AB2122">
      <w:pPr>
        <w:pStyle w:val="ListParagraph"/>
        <w:numPr>
          <w:ilvl w:val="0"/>
          <w:numId w:val="6"/>
        </w:numPr>
      </w:pPr>
      <w:r>
        <w:t xml:space="preserve">The </w:t>
      </w:r>
      <w:r w:rsidR="007E7C29">
        <w:t>SAMHSA’s</w:t>
      </w:r>
      <w:r>
        <w:t xml:space="preserve"> </w:t>
      </w:r>
      <w:r w:rsidR="007E7C29">
        <w:t xml:space="preserve">National Helpline, which is free, </w:t>
      </w:r>
      <w:r>
        <w:t xml:space="preserve">confidential </w:t>
      </w:r>
      <w:r w:rsidR="007E7C29">
        <w:t>and</w:t>
      </w:r>
      <w:r w:rsidR="009A7990">
        <w:t xml:space="preserve"> available </w:t>
      </w:r>
      <w:r w:rsidR="007E7C29">
        <w:t>24/7</w:t>
      </w:r>
      <w:r w:rsidR="009A7990">
        <w:t xml:space="preserve"> by calling</w:t>
      </w:r>
      <w:r w:rsidR="009A7990" w:rsidRPr="009A7990">
        <w:t xml:space="preserve"> 800-662-HELP (4357)</w:t>
      </w:r>
    </w:p>
    <w:p w14:paraId="42BAAB67" w14:textId="77777777" w:rsidR="007E7C29" w:rsidRDefault="00AE0E03" w:rsidP="00AB2122">
      <w:pPr>
        <w:pStyle w:val="ListParagraph"/>
        <w:numPr>
          <w:ilvl w:val="0"/>
          <w:numId w:val="6"/>
        </w:numPr>
      </w:pPr>
      <w:r w:rsidRPr="007E7C29">
        <w:t>The United Way</w:t>
      </w:r>
      <w:r>
        <w:t xml:space="preserve">’s </w:t>
      </w:r>
      <w:r w:rsidRPr="007E7C29">
        <w:t xml:space="preserve">free and confidential service </w:t>
      </w:r>
      <w:r>
        <w:t>for community resources</w:t>
      </w:r>
    </w:p>
    <w:p w14:paraId="0E4E5DC5" w14:textId="77777777" w:rsidR="007E7C29" w:rsidRPr="008817B7" w:rsidRDefault="00AE0E03" w:rsidP="007E0698">
      <w:r>
        <w:t xml:space="preserve">There’s hope on the horizon with </w:t>
      </w:r>
      <w:r w:rsidR="00B95BF9">
        <w:t xml:space="preserve">COVID-19 </w:t>
      </w:r>
      <w:r>
        <w:t>vaccine rollouts, but the pandemic</w:t>
      </w:r>
      <w:r w:rsidR="00B95BF9">
        <w:t xml:space="preserve"> is </w:t>
      </w:r>
      <w:r w:rsidR="006C640D">
        <w:t>still evolving</w:t>
      </w:r>
      <w:r>
        <w:t>. Continue to check in with yourself and reach out for help.</w:t>
      </w:r>
    </w:p>
    <w:sectPr w:rsidR="007E7C29" w:rsidRPr="008817B7" w:rsidSect="005D32EC">
      <w:headerReference w:type="default" r:id="rId15"/>
      <w:footerReference w:type="default" r:id="rId16"/>
      <w:pgSz w:w="12240" w:h="15840"/>
      <w:pgMar w:top="720" w:right="4320" w:bottom="720" w:left="720" w:header="288" w:footer="720" w:gutter="0"/>
      <w:cols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ECE2B6" w14:textId="77777777" w:rsidR="00444338" w:rsidRDefault="00444338">
      <w:pPr>
        <w:spacing w:after="0" w:line="240" w:lineRule="auto"/>
      </w:pPr>
      <w:r>
        <w:separator/>
      </w:r>
    </w:p>
  </w:endnote>
  <w:endnote w:type="continuationSeparator" w:id="0">
    <w:p w14:paraId="66312BF9" w14:textId="77777777" w:rsidR="00444338" w:rsidRDefault="004443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A5893F" w14:textId="77777777" w:rsidR="00916931" w:rsidRDefault="00AE0E03">
    <w:pPr>
      <w:pStyle w:val="Footer"/>
    </w:pPr>
    <w:r w:rsidRPr="008D08A1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24805FD" wp14:editId="101A9906">
              <wp:simplePos x="0" y="0"/>
              <wp:positionH relativeFrom="margin">
                <wp:align>left</wp:align>
              </wp:positionH>
              <wp:positionV relativeFrom="page">
                <wp:posOffset>9605483</wp:posOffset>
              </wp:positionV>
              <wp:extent cx="2071370" cy="210185"/>
              <wp:effectExtent l="0" t="0" r="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1370" cy="2101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19EBABB" w14:textId="77777777" w:rsidR="00916931" w:rsidRPr="00044F2B" w:rsidRDefault="00AE0E03" w:rsidP="00916931">
                          <w:pPr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</w:pPr>
                          <w:r w:rsidRPr="00044F2B"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  <w:t>© 20</w:t>
                          </w:r>
                          <w:r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  <w:t>20</w:t>
                          </w:r>
                          <w:r w:rsidRPr="00044F2B"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  <w:t xml:space="preserve"> Zywave, Inc. All rights reserved</w:t>
                          </w: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24805FD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8" type="#_x0000_t202" style="position:absolute;margin-left:0;margin-top:756.35pt;width:163.1pt;height:16.55pt;z-index:-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" filled="f" stroked="f" strokeweight=".5pt">
              <v:textbox>
                <w:txbxContent>
                  <w:p w14:paraId="619EBABB" w14:textId="77777777" w:rsidR="00916931" w:rsidRPr="00044F2B" w:rsidRDefault="00AE0E03" w:rsidP="00916931">
                    <w:pPr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</w:pPr>
                    <w:r w:rsidRPr="00044F2B"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  <w:t>© 20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  <w:t>20</w:t>
                    </w:r>
                    <w:r w:rsidRPr="00044F2B"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  <w:t xml:space="preserve"> Zywave, Inc. All rights reserved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C2FC0E" w14:textId="77777777" w:rsidR="00F1655F" w:rsidRDefault="00AE0E03" w:rsidP="00F1655F">
    <w:pPr>
      <w:pStyle w:val="Foot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125FEE8" wp14:editId="69B0F37A">
              <wp:simplePos x="0" y="0"/>
              <wp:positionH relativeFrom="margin">
                <wp:posOffset>-160867</wp:posOffset>
              </wp:positionH>
              <wp:positionV relativeFrom="paragraph">
                <wp:posOffset>-62018</wp:posOffset>
              </wp:positionV>
              <wp:extent cx="3564467" cy="518160"/>
              <wp:effectExtent l="0" t="0" r="0" b="0"/>
              <wp:wrapNone/>
              <wp:docPr id="24" name="Text Box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64467" cy="5181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A1190ED" w14:textId="77777777" w:rsidR="00F1655F" w:rsidRDefault="00AE0E03" w:rsidP="00F1655F">
                          <w:pPr>
                            <w:spacing w:line="204" w:lineRule="auto"/>
                            <w:rPr>
                              <w:color w:val="A6A6A6" w:themeColor="background1" w:themeShade="A6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A6A6A6" w:themeColor="background1" w:themeShade="A6"/>
                              <w:sz w:val="16"/>
                              <w:szCs w:val="16"/>
                            </w:rPr>
                            <w:t>This article is intended for informational purposes only and is not intended to be exhaustive, nor should any discussion or opinions be construed as professional advice. Readers should contact a health professional for appropriate advice. © 20</w:t>
                          </w:r>
                          <w:r w:rsidR="00C122B9">
                            <w:rPr>
                              <w:color w:val="A6A6A6" w:themeColor="background1" w:themeShade="A6"/>
                              <w:sz w:val="16"/>
                              <w:szCs w:val="16"/>
                            </w:rPr>
                            <w:t>2</w:t>
                          </w:r>
                          <w:r w:rsidR="0097292A">
                            <w:rPr>
                              <w:color w:val="A6A6A6" w:themeColor="background1" w:themeShade="A6"/>
                              <w:sz w:val="16"/>
                              <w:szCs w:val="16"/>
                            </w:rPr>
                            <w:t>1</w:t>
                          </w:r>
                          <w:r>
                            <w:rPr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Zywave, Inc. All rights reserved.</w:t>
                          </w: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25FEE8" id="_x0000_t202" coordsize="21600,21600" o:spt="202" path="m,l,21600r21600,l21600,xe">
              <v:stroke joinstyle="miter"/>
              <v:path gradientshapeok="t" o:connecttype="rect"/>
            </v:shapetype>
            <v:shape id="Text Box 24" o:spid="_x0000_s1029" type="#_x0000_t202" style="position:absolute;margin-left:-12.65pt;margin-top:-4.9pt;width:280.65pt;height:40.8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" filled="f" stroked="f" strokeweight=".5pt">
              <v:textbox>
                <w:txbxContent>
                  <w:p w14:paraId="2A1190ED" w14:textId="77777777" w:rsidR="00F1655F" w:rsidRDefault="00AE0E03" w:rsidP="00F1655F">
                    <w:pPr>
                      <w:spacing w:line="204" w:lineRule="auto"/>
                      <w:rPr>
                        <w:color w:val="A6A6A6" w:themeColor="background1" w:themeShade="A6"/>
                        <w:sz w:val="16"/>
                        <w:szCs w:val="16"/>
                      </w:rPr>
                    </w:pPr>
                    <w:r>
                      <w:rPr>
                        <w:color w:val="A6A6A6" w:themeColor="background1" w:themeShade="A6"/>
                        <w:sz w:val="16"/>
                        <w:szCs w:val="16"/>
                      </w:rPr>
                      <w:t>This article is intended for informational purposes only and is not intended to be exhaustive, nor should any discussion or opinions be construed as professional advice. Readers should contact a health professional for appropriate advice. © 20</w:t>
                    </w:r>
                    <w:r w:rsidR="00C122B9">
                      <w:rPr>
                        <w:color w:val="A6A6A6" w:themeColor="background1" w:themeShade="A6"/>
                        <w:sz w:val="16"/>
                        <w:szCs w:val="16"/>
                      </w:rPr>
                      <w:t>2</w:t>
                    </w:r>
                    <w:r w:rsidR="0097292A">
                      <w:rPr>
                        <w:color w:val="A6A6A6" w:themeColor="background1" w:themeShade="A6"/>
                        <w:sz w:val="16"/>
                        <w:szCs w:val="16"/>
                      </w:rPr>
                      <w:t>1</w:t>
                    </w:r>
                    <w:r>
                      <w:rPr>
                        <w:color w:val="A6A6A6" w:themeColor="background1" w:themeShade="A6"/>
                        <w:sz w:val="16"/>
                        <w:szCs w:val="16"/>
                      </w:rPr>
                      <w:t xml:space="preserve"> Zywave, Inc. All rights reserved.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3F4C8AD7" w14:textId="77777777" w:rsidR="00F1655F" w:rsidRDefault="00F165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DF0CDB" w14:textId="77777777" w:rsidR="00F1655F" w:rsidRPr="00F1655F" w:rsidRDefault="00F1655F" w:rsidP="00F165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D803DA" w14:textId="77777777" w:rsidR="00444338" w:rsidRDefault="00444338">
      <w:pPr>
        <w:spacing w:after="0" w:line="240" w:lineRule="auto"/>
      </w:pPr>
      <w:r>
        <w:separator/>
      </w:r>
    </w:p>
  </w:footnote>
  <w:footnote w:type="continuationSeparator" w:id="0">
    <w:p w14:paraId="2A6CAD64" w14:textId="77777777" w:rsidR="00444338" w:rsidRDefault="004443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94C036" w14:textId="77777777" w:rsidR="00DB7D3B" w:rsidRDefault="00AE0E0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09E209F" wp14:editId="3D564955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772400" cy="10058400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ive_Well_Work_Well-202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C833F8" w14:textId="77777777" w:rsidR="00793D18" w:rsidRDefault="00AE0E03" w:rsidP="00793D18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676D340C" wp14:editId="6372AB64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72116" cy="10058400"/>
          <wp:effectExtent l="0" t="0" r="635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9873606" name="Live_Well_Work_Well-2020-E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116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C7E7FC5" w14:textId="77777777" w:rsidR="00793D18" w:rsidRDefault="00793D18" w:rsidP="00793D18">
    <w:pPr>
      <w:pStyle w:val="Header"/>
    </w:pPr>
  </w:p>
  <w:p w14:paraId="0BF877C5" w14:textId="77777777" w:rsidR="00F1655F" w:rsidRPr="00793D18" w:rsidRDefault="00F1655F" w:rsidP="00793D1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27F292" w14:textId="77777777" w:rsidR="00CD5B56" w:rsidRDefault="00AE0E03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4479906C" wp14:editId="06A657CE">
          <wp:simplePos x="0" y="0"/>
          <wp:positionH relativeFrom="page">
            <wp:align>left</wp:align>
          </wp:positionH>
          <wp:positionV relativeFrom="paragraph">
            <wp:posOffset>-183515</wp:posOffset>
          </wp:positionV>
          <wp:extent cx="7772106" cy="10058400"/>
          <wp:effectExtent l="0" t="0" r="635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28515963" name="Live_Well_Work_Well-2020-EN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106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AAEEF9E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A918A2"/>
    <w:multiLevelType w:val="hybridMultilevel"/>
    <w:tmpl w:val="1C809CD6"/>
    <w:lvl w:ilvl="0" w:tplc="A8EE66DA">
      <w:start w:val="1"/>
      <w:numFmt w:val="decimal"/>
      <w:pStyle w:val="RecipeNumberList"/>
      <w:lvlText w:val="%1)"/>
      <w:lvlJc w:val="left"/>
      <w:pPr>
        <w:ind w:left="576" w:hanging="360"/>
      </w:pPr>
      <w:rPr>
        <w:rFonts w:ascii="Calibri" w:hAnsi="Calibri" w:hint="default"/>
        <w:b w:val="0"/>
        <w:i w:val="0"/>
        <w:sz w:val="20"/>
        <w:u w:val="none" w:color="8367B1"/>
      </w:rPr>
    </w:lvl>
    <w:lvl w:ilvl="1" w:tplc="2320DDC0" w:tentative="1">
      <w:start w:val="1"/>
      <w:numFmt w:val="lowerLetter"/>
      <w:lvlText w:val="%2."/>
      <w:lvlJc w:val="left"/>
      <w:pPr>
        <w:ind w:left="1296" w:hanging="360"/>
      </w:pPr>
    </w:lvl>
    <w:lvl w:ilvl="2" w:tplc="8A0C761E" w:tentative="1">
      <w:start w:val="1"/>
      <w:numFmt w:val="lowerRoman"/>
      <w:lvlText w:val="%3."/>
      <w:lvlJc w:val="right"/>
      <w:pPr>
        <w:ind w:left="2016" w:hanging="180"/>
      </w:pPr>
    </w:lvl>
    <w:lvl w:ilvl="3" w:tplc="CD606DC6" w:tentative="1">
      <w:start w:val="1"/>
      <w:numFmt w:val="decimal"/>
      <w:lvlText w:val="%4."/>
      <w:lvlJc w:val="left"/>
      <w:pPr>
        <w:ind w:left="2736" w:hanging="360"/>
      </w:pPr>
    </w:lvl>
    <w:lvl w:ilvl="4" w:tplc="A4222EA6" w:tentative="1">
      <w:start w:val="1"/>
      <w:numFmt w:val="lowerLetter"/>
      <w:lvlText w:val="%5."/>
      <w:lvlJc w:val="left"/>
      <w:pPr>
        <w:ind w:left="3456" w:hanging="360"/>
      </w:pPr>
    </w:lvl>
    <w:lvl w:ilvl="5" w:tplc="0ABC0A6A" w:tentative="1">
      <w:start w:val="1"/>
      <w:numFmt w:val="lowerRoman"/>
      <w:lvlText w:val="%6."/>
      <w:lvlJc w:val="right"/>
      <w:pPr>
        <w:ind w:left="4176" w:hanging="180"/>
      </w:pPr>
    </w:lvl>
    <w:lvl w:ilvl="6" w:tplc="E98A129C" w:tentative="1">
      <w:start w:val="1"/>
      <w:numFmt w:val="decimal"/>
      <w:lvlText w:val="%7."/>
      <w:lvlJc w:val="left"/>
      <w:pPr>
        <w:ind w:left="4896" w:hanging="360"/>
      </w:pPr>
    </w:lvl>
    <w:lvl w:ilvl="7" w:tplc="3B221342" w:tentative="1">
      <w:start w:val="1"/>
      <w:numFmt w:val="lowerLetter"/>
      <w:lvlText w:val="%8."/>
      <w:lvlJc w:val="left"/>
      <w:pPr>
        <w:ind w:left="5616" w:hanging="360"/>
      </w:pPr>
    </w:lvl>
    <w:lvl w:ilvl="8" w:tplc="34D08FE2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2" w15:restartNumberingAfterBreak="0">
    <w:nsid w:val="1D521258"/>
    <w:multiLevelType w:val="hybridMultilevel"/>
    <w:tmpl w:val="D916B73C"/>
    <w:lvl w:ilvl="0" w:tplc="7848D3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6AE5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38CB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C2A8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A832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3E840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C895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00EE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31A1F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D773B0"/>
    <w:multiLevelType w:val="hybridMultilevel"/>
    <w:tmpl w:val="E16EC8A4"/>
    <w:lvl w:ilvl="0" w:tplc="CCB840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D2F0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71609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0C30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9AB5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0259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6659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4263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50D6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323049"/>
    <w:multiLevelType w:val="hybridMultilevel"/>
    <w:tmpl w:val="E8D854CA"/>
    <w:lvl w:ilvl="0" w:tplc="5E72AE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8E5E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D492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64EF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9C01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35ABE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E475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8401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FF679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64356E"/>
    <w:multiLevelType w:val="hybridMultilevel"/>
    <w:tmpl w:val="440E1906"/>
    <w:lvl w:ilvl="0" w:tplc="E7A0917E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DEFC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246E7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A4F9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8C85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EC06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5C1B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DAD4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F0E10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4"/>
  </w:num>
  <w:num w:numId="5">
    <w:abstractNumId w:val="2"/>
  </w:num>
  <w:num w:numId="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3MLMwtDC1NDM1MDNR0lEKTi0uzszPAykwMq4FAGtY56ItAAAA"/>
  </w:docVars>
  <w:rsids>
    <w:rsidRoot w:val="00F1655F"/>
    <w:rsid w:val="00004AA1"/>
    <w:rsid w:val="00006514"/>
    <w:rsid w:val="00012A15"/>
    <w:rsid w:val="00014A94"/>
    <w:rsid w:val="00015437"/>
    <w:rsid w:val="00016831"/>
    <w:rsid w:val="00017A4B"/>
    <w:rsid w:val="0003644C"/>
    <w:rsid w:val="00040BD8"/>
    <w:rsid w:val="00040E16"/>
    <w:rsid w:val="000427CC"/>
    <w:rsid w:val="00044F2B"/>
    <w:rsid w:val="00054BFF"/>
    <w:rsid w:val="00055CDD"/>
    <w:rsid w:val="00060BE8"/>
    <w:rsid w:val="0006159F"/>
    <w:rsid w:val="00062A53"/>
    <w:rsid w:val="000729FA"/>
    <w:rsid w:val="00076480"/>
    <w:rsid w:val="0008014A"/>
    <w:rsid w:val="00080235"/>
    <w:rsid w:val="0008107C"/>
    <w:rsid w:val="000950A9"/>
    <w:rsid w:val="00097181"/>
    <w:rsid w:val="000A1F3D"/>
    <w:rsid w:val="000A755F"/>
    <w:rsid w:val="000B1320"/>
    <w:rsid w:val="000B1E5C"/>
    <w:rsid w:val="000B4E1A"/>
    <w:rsid w:val="000B572A"/>
    <w:rsid w:val="000B7340"/>
    <w:rsid w:val="000B7941"/>
    <w:rsid w:val="000C2579"/>
    <w:rsid w:val="000C3192"/>
    <w:rsid w:val="000C6971"/>
    <w:rsid w:val="000C7E6F"/>
    <w:rsid w:val="000D30D5"/>
    <w:rsid w:val="000D617F"/>
    <w:rsid w:val="000E3635"/>
    <w:rsid w:val="000E4265"/>
    <w:rsid w:val="000E479A"/>
    <w:rsid w:val="000F4824"/>
    <w:rsid w:val="000F4F65"/>
    <w:rsid w:val="000F52A6"/>
    <w:rsid w:val="00107B3B"/>
    <w:rsid w:val="00107FBA"/>
    <w:rsid w:val="0011020A"/>
    <w:rsid w:val="00112817"/>
    <w:rsid w:val="001142D8"/>
    <w:rsid w:val="00114614"/>
    <w:rsid w:val="0011749A"/>
    <w:rsid w:val="001220C3"/>
    <w:rsid w:val="00127350"/>
    <w:rsid w:val="00132581"/>
    <w:rsid w:val="00135D84"/>
    <w:rsid w:val="001378A1"/>
    <w:rsid w:val="00140366"/>
    <w:rsid w:val="00141D57"/>
    <w:rsid w:val="00144E22"/>
    <w:rsid w:val="00145A0A"/>
    <w:rsid w:val="00153706"/>
    <w:rsid w:val="00157251"/>
    <w:rsid w:val="001647DB"/>
    <w:rsid w:val="00173B93"/>
    <w:rsid w:val="00175871"/>
    <w:rsid w:val="00175A5F"/>
    <w:rsid w:val="001805A7"/>
    <w:rsid w:val="00181B9B"/>
    <w:rsid w:val="00183639"/>
    <w:rsid w:val="00183A99"/>
    <w:rsid w:val="001861BA"/>
    <w:rsid w:val="0018665B"/>
    <w:rsid w:val="001873ED"/>
    <w:rsid w:val="00193FB1"/>
    <w:rsid w:val="00195825"/>
    <w:rsid w:val="0019605A"/>
    <w:rsid w:val="00196A45"/>
    <w:rsid w:val="001A1AF8"/>
    <w:rsid w:val="001A35BF"/>
    <w:rsid w:val="001A3D00"/>
    <w:rsid w:val="001A7802"/>
    <w:rsid w:val="001B562B"/>
    <w:rsid w:val="001B6370"/>
    <w:rsid w:val="001C1438"/>
    <w:rsid w:val="001C5513"/>
    <w:rsid w:val="001C79F4"/>
    <w:rsid w:val="001C7EB3"/>
    <w:rsid w:val="001D733B"/>
    <w:rsid w:val="001E61A4"/>
    <w:rsid w:val="001E7D9B"/>
    <w:rsid w:val="001F7974"/>
    <w:rsid w:val="00202740"/>
    <w:rsid w:val="00207248"/>
    <w:rsid w:val="00210C60"/>
    <w:rsid w:val="0021423B"/>
    <w:rsid w:val="0021445D"/>
    <w:rsid w:val="00220334"/>
    <w:rsid w:val="00221122"/>
    <w:rsid w:val="00221F7A"/>
    <w:rsid w:val="002232BF"/>
    <w:rsid w:val="002259E5"/>
    <w:rsid w:val="002272EB"/>
    <w:rsid w:val="0022782B"/>
    <w:rsid w:val="002304DE"/>
    <w:rsid w:val="0023332A"/>
    <w:rsid w:val="00233D99"/>
    <w:rsid w:val="002349F2"/>
    <w:rsid w:val="002427C6"/>
    <w:rsid w:val="00246024"/>
    <w:rsid w:val="00246900"/>
    <w:rsid w:val="0025287B"/>
    <w:rsid w:val="0025610C"/>
    <w:rsid w:val="0025701F"/>
    <w:rsid w:val="00261B2E"/>
    <w:rsid w:val="002635B4"/>
    <w:rsid w:val="00263715"/>
    <w:rsid w:val="00263A8F"/>
    <w:rsid w:val="00263C71"/>
    <w:rsid w:val="00264B58"/>
    <w:rsid w:val="0026553F"/>
    <w:rsid w:val="00266511"/>
    <w:rsid w:val="00275BE8"/>
    <w:rsid w:val="00276B6D"/>
    <w:rsid w:val="00277E18"/>
    <w:rsid w:val="00281F29"/>
    <w:rsid w:val="00283154"/>
    <w:rsid w:val="00283B15"/>
    <w:rsid w:val="00292E94"/>
    <w:rsid w:val="002A0F47"/>
    <w:rsid w:val="002A1C57"/>
    <w:rsid w:val="002A32BD"/>
    <w:rsid w:val="002A7CA7"/>
    <w:rsid w:val="002B0B9A"/>
    <w:rsid w:val="002B282D"/>
    <w:rsid w:val="002B4100"/>
    <w:rsid w:val="002B4FA1"/>
    <w:rsid w:val="002B560E"/>
    <w:rsid w:val="002B6CB1"/>
    <w:rsid w:val="002D161F"/>
    <w:rsid w:val="002D274F"/>
    <w:rsid w:val="002D3E09"/>
    <w:rsid w:val="002D4FE3"/>
    <w:rsid w:val="002D5663"/>
    <w:rsid w:val="002D7981"/>
    <w:rsid w:val="002E02C8"/>
    <w:rsid w:val="002E4A60"/>
    <w:rsid w:val="002E4F37"/>
    <w:rsid w:val="002E5628"/>
    <w:rsid w:val="002F0C26"/>
    <w:rsid w:val="002F0FD8"/>
    <w:rsid w:val="0030462F"/>
    <w:rsid w:val="00311C79"/>
    <w:rsid w:val="00323155"/>
    <w:rsid w:val="00331337"/>
    <w:rsid w:val="003315E1"/>
    <w:rsid w:val="0033231D"/>
    <w:rsid w:val="00332F70"/>
    <w:rsid w:val="0033336F"/>
    <w:rsid w:val="003354FC"/>
    <w:rsid w:val="00335A5F"/>
    <w:rsid w:val="003372CE"/>
    <w:rsid w:val="0034192E"/>
    <w:rsid w:val="0034513D"/>
    <w:rsid w:val="003478DF"/>
    <w:rsid w:val="0035032F"/>
    <w:rsid w:val="00353C66"/>
    <w:rsid w:val="00355759"/>
    <w:rsid w:val="00355A88"/>
    <w:rsid w:val="00363D6C"/>
    <w:rsid w:val="003653F6"/>
    <w:rsid w:val="003659A9"/>
    <w:rsid w:val="00365DA3"/>
    <w:rsid w:val="00371BE5"/>
    <w:rsid w:val="003748CE"/>
    <w:rsid w:val="00375975"/>
    <w:rsid w:val="00381AD9"/>
    <w:rsid w:val="00385E6D"/>
    <w:rsid w:val="00393806"/>
    <w:rsid w:val="00393F05"/>
    <w:rsid w:val="00396EB9"/>
    <w:rsid w:val="003A3956"/>
    <w:rsid w:val="003B02A2"/>
    <w:rsid w:val="003B2F01"/>
    <w:rsid w:val="003B50C4"/>
    <w:rsid w:val="003B5541"/>
    <w:rsid w:val="003C3604"/>
    <w:rsid w:val="003C5098"/>
    <w:rsid w:val="003C5666"/>
    <w:rsid w:val="003C59E7"/>
    <w:rsid w:val="003E39D2"/>
    <w:rsid w:val="003E6193"/>
    <w:rsid w:val="003E78F5"/>
    <w:rsid w:val="003F063B"/>
    <w:rsid w:val="003F1FE0"/>
    <w:rsid w:val="003F43B6"/>
    <w:rsid w:val="00401C0E"/>
    <w:rsid w:val="0040461A"/>
    <w:rsid w:val="0040470F"/>
    <w:rsid w:val="00407A64"/>
    <w:rsid w:val="00412A00"/>
    <w:rsid w:val="004144F2"/>
    <w:rsid w:val="00415170"/>
    <w:rsid w:val="004155BE"/>
    <w:rsid w:val="004266BC"/>
    <w:rsid w:val="00426CD9"/>
    <w:rsid w:val="00427876"/>
    <w:rsid w:val="00432C3D"/>
    <w:rsid w:val="004411C5"/>
    <w:rsid w:val="0044243F"/>
    <w:rsid w:val="00444338"/>
    <w:rsid w:val="004461B1"/>
    <w:rsid w:val="0045357B"/>
    <w:rsid w:val="00454D7F"/>
    <w:rsid w:val="00455E17"/>
    <w:rsid w:val="0046210D"/>
    <w:rsid w:val="0046712F"/>
    <w:rsid w:val="004672AA"/>
    <w:rsid w:val="00477506"/>
    <w:rsid w:val="004805E0"/>
    <w:rsid w:val="00485D8D"/>
    <w:rsid w:val="00487F7F"/>
    <w:rsid w:val="0049149F"/>
    <w:rsid w:val="00491A23"/>
    <w:rsid w:val="0049748A"/>
    <w:rsid w:val="004A2D59"/>
    <w:rsid w:val="004A33D1"/>
    <w:rsid w:val="004A7AED"/>
    <w:rsid w:val="004B70C3"/>
    <w:rsid w:val="004B71E1"/>
    <w:rsid w:val="004C01AB"/>
    <w:rsid w:val="004C3113"/>
    <w:rsid w:val="004C35BA"/>
    <w:rsid w:val="004C5682"/>
    <w:rsid w:val="004C57ED"/>
    <w:rsid w:val="004D06DE"/>
    <w:rsid w:val="004D2CB4"/>
    <w:rsid w:val="004D2DE9"/>
    <w:rsid w:val="004D3C90"/>
    <w:rsid w:val="004D5985"/>
    <w:rsid w:val="004E115A"/>
    <w:rsid w:val="004E6681"/>
    <w:rsid w:val="004F0CBE"/>
    <w:rsid w:val="004F4782"/>
    <w:rsid w:val="004F59D9"/>
    <w:rsid w:val="0050046E"/>
    <w:rsid w:val="00501F15"/>
    <w:rsid w:val="00505761"/>
    <w:rsid w:val="00506BEC"/>
    <w:rsid w:val="00511C8C"/>
    <w:rsid w:val="00512731"/>
    <w:rsid w:val="0051568B"/>
    <w:rsid w:val="0052260D"/>
    <w:rsid w:val="005307E6"/>
    <w:rsid w:val="00532B57"/>
    <w:rsid w:val="00534D06"/>
    <w:rsid w:val="0054224C"/>
    <w:rsid w:val="00545660"/>
    <w:rsid w:val="00550033"/>
    <w:rsid w:val="005517C1"/>
    <w:rsid w:val="005517E2"/>
    <w:rsid w:val="00552E22"/>
    <w:rsid w:val="005556EA"/>
    <w:rsid w:val="0055595D"/>
    <w:rsid w:val="00561551"/>
    <w:rsid w:val="00564407"/>
    <w:rsid w:val="00566956"/>
    <w:rsid w:val="00566CE7"/>
    <w:rsid w:val="005676C2"/>
    <w:rsid w:val="00575282"/>
    <w:rsid w:val="00582619"/>
    <w:rsid w:val="00585283"/>
    <w:rsid w:val="00585CA4"/>
    <w:rsid w:val="00585F16"/>
    <w:rsid w:val="00586040"/>
    <w:rsid w:val="005902E1"/>
    <w:rsid w:val="00593CA9"/>
    <w:rsid w:val="00595E19"/>
    <w:rsid w:val="0059616F"/>
    <w:rsid w:val="00596EED"/>
    <w:rsid w:val="005A1FD3"/>
    <w:rsid w:val="005A6847"/>
    <w:rsid w:val="005A7BE2"/>
    <w:rsid w:val="005B7745"/>
    <w:rsid w:val="005C3041"/>
    <w:rsid w:val="005C4421"/>
    <w:rsid w:val="005C662A"/>
    <w:rsid w:val="005D04FE"/>
    <w:rsid w:val="005D0BA5"/>
    <w:rsid w:val="005D32EC"/>
    <w:rsid w:val="005D3BA5"/>
    <w:rsid w:val="005D6302"/>
    <w:rsid w:val="005E2271"/>
    <w:rsid w:val="005F375F"/>
    <w:rsid w:val="005F5710"/>
    <w:rsid w:val="005F6AF9"/>
    <w:rsid w:val="006116A6"/>
    <w:rsid w:val="006145CA"/>
    <w:rsid w:val="00620468"/>
    <w:rsid w:val="006229A4"/>
    <w:rsid w:val="00622A39"/>
    <w:rsid w:val="0062779F"/>
    <w:rsid w:val="00631865"/>
    <w:rsid w:val="00636F78"/>
    <w:rsid w:val="0064211B"/>
    <w:rsid w:val="00642BE5"/>
    <w:rsid w:val="0064318E"/>
    <w:rsid w:val="00644836"/>
    <w:rsid w:val="006539E9"/>
    <w:rsid w:val="00653EF6"/>
    <w:rsid w:val="00655C38"/>
    <w:rsid w:val="00655E97"/>
    <w:rsid w:val="006573BC"/>
    <w:rsid w:val="00657713"/>
    <w:rsid w:val="006706AD"/>
    <w:rsid w:val="00671474"/>
    <w:rsid w:val="00674F65"/>
    <w:rsid w:val="006809D9"/>
    <w:rsid w:val="0068166B"/>
    <w:rsid w:val="00681F04"/>
    <w:rsid w:val="00682EC8"/>
    <w:rsid w:val="006964A5"/>
    <w:rsid w:val="00696944"/>
    <w:rsid w:val="006979D5"/>
    <w:rsid w:val="006A0B55"/>
    <w:rsid w:val="006A4FFE"/>
    <w:rsid w:val="006A54C5"/>
    <w:rsid w:val="006A7CAA"/>
    <w:rsid w:val="006B2062"/>
    <w:rsid w:val="006B66AB"/>
    <w:rsid w:val="006B6C65"/>
    <w:rsid w:val="006C394D"/>
    <w:rsid w:val="006C40B6"/>
    <w:rsid w:val="006C635C"/>
    <w:rsid w:val="006C640D"/>
    <w:rsid w:val="006C6822"/>
    <w:rsid w:val="006C72B2"/>
    <w:rsid w:val="006C7625"/>
    <w:rsid w:val="006D2E2A"/>
    <w:rsid w:val="006D7220"/>
    <w:rsid w:val="006D754E"/>
    <w:rsid w:val="006E157F"/>
    <w:rsid w:val="006F4AA0"/>
    <w:rsid w:val="006F4B97"/>
    <w:rsid w:val="00707669"/>
    <w:rsid w:val="0071010C"/>
    <w:rsid w:val="007109BC"/>
    <w:rsid w:val="0071170E"/>
    <w:rsid w:val="0071537B"/>
    <w:rsid w:val="00715CEC"/>
    <w:rsid w:val="00721F7F"/>
    <w:rsid w:val="0073461C"/>
    <w:rsid w:val="00735994"/>
    <w:rsid w:val="0073611E"/>
    <w:rsid w:val="00737F29"/>
    <w:rsid w:val="007446AC"/>
    <w:rsid w:val="007466DB"/>
    <w:rsid w:val="00750818"/>
    <w:rsid w:val="00753468"/>
    <w:rsid w:val="00753FC9"/>
    <w:rsid w:val="0075724E"/>
    <w:rsid w:val="00762582"/>
    <w:rsid w:val="0076435C"/>
    <w:rsid w:val="00766021"/>
    <w:rsid w:val="00772552"/>
    <w:rsid w:val="00782BD4"/>
    <w:rsid w:val="00790165"/>
    <w:rsid w:val="00793D18"/>
    <w:rsid w:val="00797BF5"/>
    <w:rsid w:val="007A462F"/>
    <w:rsid w:val="007A6609"/>
    <w:rsid w:val="007B2523"/>
    <w:rsid w:val="007B3490"/>
    <w:rsid w:val="007B389B"/>
    <w:rsid w:val="007B5369"/>
    <w:rsid w:val="007B54FD"/>
    <w:rsid w:val="007B59E9"/>
    <w:rsid w:val="007C4FCF"/>
    <w:rsid w:val="007C68B6"/>
    <w:rsid w:val="007D57A8"/>
    <w:rsid w:val="007E0698"/>
    <w:rsid w:val="007E0DDD"/>
    <w:rsid w:val="007E3B32"/>
    <w:rsid w:val="007E4A6D"/>
    <w:rsid w:val="007E73ED"/>
    <w:rsid w:val="007E7C29"/>
    <w:rsid w:val="007F0BC9"/>
    <w:rsid w:val="007F25DB"/>
    <w:rsid w:val="007F5D74"/>
    <w:rsid w:val="007F61E9"/>
    <w:rsid w:val="007F6C40"/>
    <w:rsid w:val="00807D0C"/>
    <w:rsid w:val="00810276"/>
    <w:rsid w:val="00812101"/>
    <w:rsid w:val="00812CE6"/>
    <w:rsid w:val="00815972"/>
    <w:rsid w:val="00820D0E"/>
    <w:rsid w:val="00823560"/>
    <w:rsid w:val="00826DEF"/>
    <w:rsid w:val="00836F25"/>
    <w:rsid w:val="00837694"/>
    <w:rsid w:val="00841D63"/>
    <w:rsid w:val="00844B22"/>
    <w:rsid w:val="008450B6"/>
    <w:rsid w:val="008450DF"/>
    <w:rsid w:val="00845C4D"/>
    <w:rsid w:val="00847EE3"/>
    <w:rsid w:val="008515F9"/>
    <w:rsid w:val="00860026"/>
    <w:rsid w:val="00863936"/>
    <w:rsid w:val="00864108"/>
    <w:rsid w:val="00870000"/>
    <w:rsid w:val="00872095"/>
    <w:rsid w:val="00872C86"/>
    <w:rsid w:val="00873611"/>
    <w:rsid w:val="00880826"/>
    <w:rsid w:val="008817B7"/>
    <w:rsid w:val="008827DF"/>
    <w:rsid w:val="00892188"/>
    <w:rsid w:val="008941B0"/>
    <w:rsid w:val="00894D6E"/>
    <w:rsid w:val="00895578"/>
    <w:rsid w:val="008A57BE"/>
    <w:rsid w:val="008A694B"/>
    <w:rsid w:val="008A7F2B"/>
    <w:rsid w:val="008B7C01"/>
    <w:rsid w:val="008C0E34"/>
    <w:rsid w:val="008C24BB"/>
    <w:rsid w:val="008C381D"/>
    <w:rsid w:val="008C44CD"/>
    <w:rsid w:val="008C47E4"/>
    <w:rsid w:val="008D2772"/>
    <w:rsid w:val="008D27E5"/>
    <w:rsid w:val="008D426C"/>
    <w:rsid w:val="008D5C41"/>
    <w:rsid w:val="008E034B"/>
    <w:rsid w:val="008E0C14"/>
    <w:rsid w:val="008E1DDF"/>
    <w:rsid w:val="008E2B46"/>
    <w:rsid w:val="008E5DE5"/>
    <w:rsid w:val="008E60DF"/>
    <w:rsid w:val="008F2E4D"/>
    <w:rsid w:val="00903987"/>
    <w:rsid w:val="0091376A"/>
    <w:rsid w:val="00916931"/>
    <w:rsid w:val="00922D0E"/>
    <w:rsid w:val="00922E76"/>
    <w:rsid w:val="00922F6C"/>
    <w:rsid w:val="00926C3E"/>
    <w:rsid w:val="00927A80"/>
    <w:rsid w:val="009306CF"/>
    <w:rsid w:val="00930A8F"/>
    <w:rsid w:val="00932708"/>
    <w:rsid w:val="00934CEA"/>
    <w:rsid w:val="00936D79"/>
    <w:rsid w:val="0094086E"/>
    <w:rsid w:val="00942DC4"/>
    <w:rsid w:val="00944D76"/>
    <w:rsid w:val="00946A52"/>
    <w:rsid w:val="00947415"/>
    <w:rsid w:val="00951EE6"/>
    <w:rsid w:val="00957EF5"/>
    <w:rsid w:val="009604F4"/>
    <w:rsid w:val="0096222A"/>
    <w:rsid w:val="00966B39"/>
    <w:rsid w:val="0097179D"/>
    <w:rsid w:val="0097292A"/>
    <w:rsid w:val="00972CCE"/>
    <w:rsid w:val="0097335E"/>
    <w:rsid w:val="0097474C"/>
    <w:rsid w:val="00975D6E"/>
    <w:rsid w:val="00975F88"/>
    <w:rsid w:val="00982A78"/>
    <w:rsid w:val="009879F5"/>
    <w:rsid w:val="00996B72"/>
    <w:rsid w:val="009A025A"/>
    <w:rsid w:val="009A0377"/>
    <w:rsid w:val="009A1A07"/>
    <w:rsid w:val="009A1E2E"/>
    <w:rsid w:val="009A1FDC"/>
    <w:rsid w:val="009A5152"/>
    <w:rsid w:val="009A7990"/>
    <w:rsid w:val="009B6AF9"/>
    <w:rsid w:val="009B791E"/>
    <w:rsid w:val="009B7DC1"/>
    <w:rsid w:val="009C08C8"/>
    <w:rsid w:val="009C09B5"/>
    <w:rsid w:val="009C22B7"/>
    <w:rsid w:val="009D06D2"/>
    <w:rsid w:val="009D3B11"/>
    <w:rsid w:val="009D4DE4"/>
    <w:rsid w:val="009E1653"/>
    <w:rsid w:val="009E41DE"/>
    <w:rsid w:val="009F0DC4"/>
    <w:rsid w:val="00A01D06"/>
    <w:rsid w:val="00A022A2"/>
    <w:rsid w:val="00A073CF"/>
    <w:rsid w:val="00A10A1D"/>
    <w:rsid w:val="00A12BA0"/>
    <w:rsid w:val="00A15302"/>
    <w:rsid w:val="00A15BE3"/>
    <w:rsid w:val="00A24D3D"/>
    <w:rsid w:val="00A24ED8"/>
    <w:rsid w:val="00A26C96"/>
    <w:rsid w:val="00A3073F"/>
    <w:rsid w:val="00A32B39"/>
    <w:rsid w:val="00A3464A"/>
    <w:rsid w:val="00A3593F"/>
    <w:rsid w:val="00A452F4"/>
    <w:rsid w:val="00A47175"/>
    <w:rsid w:val="00A51296"/>
    <w:rsid w:val="00A55080"/>
    <w:rsid w:val="00A5701A"/>
    <w:rsid w:val="00A57818"/>
    <w:rsid w:val="00A6090C"/>
    <w:rsid w:val="00A65B47"/>
    <w:rsid w:val="00A67B85"/>
    <w:rsid w:val="00A713E5"/>
    <w:rsid w:val="00A73133"/>
    <w:rsid w:val="00A7584E"/>
    <w:rsid w:val="00A80607"/>
    <w:rsid w:val="00A9058C"/>
    <w:rsid w:val="00A91D4C"/>
    <w:rsid w:val="00A922D3"/>
    <w:rsid w:val="00AA25BE"/>
    <w:rsid w:val="00AA2923"/>
    <w:rsid w:val="00AA2F37"/>
    <w:rsid w:val="00AA4450"/>
    <w:rsid w:val="00AB0184"/>
    <w:rsid w:val="00AB07AE"/>
    <w:rsid w:val="00AB1346"/>
    <w:rsid w:val="00AB2122"/>
    <w:rsid w:val="00AB2C30"/>
    <w:rsid w:val="00AB60F4"/>
    <w:rsid w:val="00AB6112"/>
    <w:rsid w:val="00AB6FF8"/>
    <w:rsid w:val="00AC0820"/>
    <w:rsid w:val="00AC2849"/>
    <w:rsid w:val="00AC5A59"/>
    <w:rsid w:val="00AC6214"/>
    <w:rsid w:val="00AC7E3E"/>
    <w:rsid w:val="00AD418A"/>
    <w:rsid w:val="00AD45F9"/>
    <w:rsid w:val="00AD5F4A"/>
    <w:rsid w:val="00AD66BF"/>
    <w:rsid w:val="00AD7DD8"/>
    <w:rsid w:val="00AE0E03"/>
    <w:rsid w:val="00AE2C2D"/>
    <w:rsid w:val="00AE5A6E"/>
    <w:rsid w:val="00AE69A6"/>
    <w:rsid w:val="00AF4F6E"/>
    <w:rsid w:val="00B006E3"/>
    <w:rsid w:val="00B02A1A"/>
    <w:rsid w:val="00B1107E"/>
    <w:rsid w:val="00B14A54"/>
    <w:rsid w:val="00B14DE7"/>
    <w:rsid w:val="00B17C0E"/>
    <w:rsid w:val="00B23628"/>
    <w:rsid w:val="00B27948"/>
    <w:rsid w:val="00B30AE6"/>
    <w:rsid w:val="00B3306C"/>
    <w:rsid w:val="00B35738"/>
    <w:rsid w:val="00B430B2"/>
    <w:rsid w:val="00B43FBD"/>
    <w:rsid w:val="00B4458C"/>
    <w:rsid w:val="00B4575E"/>
    <w:rsid w:val="00B45D1F"/>
    <w:rsid w:val="00B469D0"/>
    <w:rsid w:val="00B50418"/>
    <w:rsid w:val="00B51208"/>
    <w:rsid w:val="00B535CA"/>
    <w:rsid w:val="00B566FA"/>
    <w:rsid w:val="00B61A77"/>
    <w:rsid w:val="00B62B38"/>
    <w:rsid w:val="00B62DB4"/>
    <w:rsid w:val="00B6657B"/>
    <w:rsid w:val="00B669DA"/>
    <w:rsid w:val="00B67431"/>
    <w:rsid w:val="00B73A87"/>
    <w:rsid w:val="00B77CBB"/>
    <w:rsid w:val="00B8410D"/>
    <w:rsid w:val="00B91362"/>
    <w:rsid w:val="00B93FEA"/>
    <w:rsid w:val="00B95BF9"/>
    <w:rsid w:val="00BA06C8"/>
    <w:rsid w:val="00BA2CA9"/>
    <w:rsid w:val="00BA479C"/>
    <w:rsid w:val="00BB3A47"/>
    <w:rsid w:val="00BB481F"/>
    <w:rsid w:val="00BC1EA5"/>
    <w:rsid w:val="00BC2372"/>
    <w:rsid w:val="00BC3B7B"/>
    <w:rsid w:val="00BC4C6E"/>
    <w:rsid w:val="00BD1A08"/>
    <w:rsid w:val="00BD36AE"/>
    <w:rsid w:val="00BD47AB"/>
    <w:rsid w:val="00BD4C2D"/>
    <w:rsid w:val="00BD73EB"/>
    <w:rsid w:val="00BF2325"/>
    <w:rsid w:val="00BF3F37"/>
    <w:rsid w:val="00BF7334"/>
    <w:rsid w:val="00BF78E3"/>
    <w:rsid w:val="00C01196"/>
    <w:rsid w:val="00C019E3"/>
    <w:rsid w:val="00C023E2"/>
    <w:rsid w:val="00C02C9B"/>
    <w:rsid w:val="00C04DC9"/>
    <w:rsid w:val="00C051EC"/>
    <w:rsid w:val="00C076A1"/>
    <w:rsid w:val="00C121ED"/>
    <w:rsid w:val="00C122B9"/>
    <w:rsid w:val="00C1655D"/>
    <w:rsid w:val="00C214A0"/>
    <w:rsid w:val="00C23011"/>
    <w:rsid w:val="00C2590E"/>
    <w:rsid w:val="00C37805"/>
    <w:rsid w:val="00C37C87"/>
    <w:rsid w:val="00C41621"/>
    <w:rsid w:val="00C43031"/>
    <w:rsid w:val="00C44867"/>
    <w:rsid w:val="00C45BF9"/>
    <w:rsid w:val="00C513C8"/>
    <w:rsid w:val="00C51C70"/>
    <w:rsid w:val="00C54EF0"/>
    <w:rsid w:val="00C5632C"/>
    <w:rsid w:val="00C64089"/>
    <w:rsid w:val="00C6499F"/>
    <w:rsid w:val="00C6636A"/>
    <w:rsid w:val="00C667F4"/>
    <w:rsid w:val="00C7096D"/>
    <w:rsid w:val="00C7214F"/>
    <w:rsid w:val="00C8254B"/>
    <w:rsid w:val="00CA3F5A"/>
    <w:rsid w:val="00CB5404"/>
    <w:rsid w:val="00CB6E9F"/>
    <w:rsid w:val="00CC30D4"/>
    <w:rsid w:val="00CC41C1"/>
    <w:rsid w:val="00CC4585"/>
    <w:rsid w:val="00CD1FB7"/>
    <w:rsid w:val="00CD2958"/>
    <w:rsid w:val="00CD5B56"/>
    <w:rsid w:val="00CE326F"/>
    <w:rsid w:val="00CE75E7"/>
    <w:rsid w:val="00CE7BCA"/>
    <w:rsid w:val="00CE7F2D"/>
    <w:rsid w:val="00CF09AD"/>
    <w:rsid w:val="00CF1C4D"/>
    <w:rsid w:val="00CF209D"/>
    <w:rsid w:val="00CF4228"/>
    <w:rsid w:val="00CF6B0F"/>
    <w:rsid w:val="00D04A5F"/>
    <w:rsid w:val="00D10F46"/>
    <w:rsid w:val="00D13462"/>
    <w:rsid w:val="00D13621"/>
    <w:rsid w:val="00D13C9E"/>
    <w:rsid w:val="00D22A91"/>
    <w:rsid w:val="00D253D5"/>
    <w:rsid w:val="00D2548F"/>
    <w:rsid w:val="00D27346"/>
    <w:rsid w:val="00D33CB2"/>
    <w:rsid w:val="00D33E64"/>
    <w:rsid w:val="00D346DF"/>
    <w:rsid w:val="00D407C8"/>
    <w:rsid w:val="00D42B2D"/>
    <w:rsid w:val="00D44DF0"/>
    <w:rsid w:val="00D45F47"/>
    <w:rsid w:val="00D4785F"/>
    <w:rsid w:val="00D50407"/>
    <w:rsid w:val="00D521F5"/>
    <w:rsid w:val="00D538A0"/>
    <w:rsid w:val="00D55841"/>
    <w:rsid w:val="00D558AC"/>
    <w:rsid w:val="00D66ED4"/>
    <w:rsid w:val="00D67655"/>
    <w:rsid w:val="00D710A7"/>
    <w:rsid w:val="00D73B56"/>
    <w:rsid w:val="00D74AF3"/>
    <w:rsid w:val="00D74D20"/>
    <w:rsid w:val="00D82FCA"/>
    <w:rsid w:val="00D8463A"/>
    <w:rsid w:val="00D90DAB"/>
    <w:rsid w:val="00D92EC6"/>
    <w:rsid w:val="00D9328C"/>
    <w:rsid w:val="00D943BB"/>
    <w:rsid w:val="00DA3031"/>
    <w:rsid w:val="00DA592F"/>
    <w:rsid w:val="00DA71DA"/>
    <w:rsid w:val="00DB017D"/>
    <w:rsid w:val="00DB04CD"/>
    <w:rsid w:val="00DB5202"/>
    <w:rsid w:val="00DB5939"/>
    <w:rsid w:val="00DB659A"/>
    <w:rsid w:val="00DB7D3B"/>
    <w:rsid w:val="00DC0D07"/>
    <w:rsid w:val="00DC7B24"/>
    <w:rsid w:val="00DD034C"/>
    <w:rsid w:val="00DD0FA2"/>
    <w:rsid w:val="00DD269E"/>
    <w:rsid w:val="00DD3A5C"/>
    <w:rsid w:val="00DD6D73"/>
    <w:rsid w:val="00DE6D03"/>
    <w:rsid w:val="00DF48D4"/>
    <w:rsid w:val="00DF5028"/>
    <w:rsid w:val="00DF6145"/>
    <w:rsid w:val="00DF6EA7"/>
    <w:rsid w:val="00DF7581"/>
    <w:rsid w:val="00E01CE7"/>
    <w:rsid w:val="00E04239"/>
    <w:rsid w:val="00E04814"/>
    <w:rsid w:val="00E052ED"/>
    <w:rsid w:val="00E05A11"/>
    <w:rsid w:val="00E10FFB"/>
    <w:rsid w:val="00E14447"/>
    <w:rsid w:val="00E150E6"/>
    <w:rsid w:val="00E17A19"/>
    <w:rsid w:val="00E248AB"/>
    <w:rsid w:val="00E300E3"/>
    <w:rsid w:val="00E30F2E"/>
    <w:rsid w:val="00E319E3"/>
    <w:rsid w:val="00E31A06"/>
    <w:rsid w:val="00E35809"/>
    <w:rsid w:val="00E36667"/>
    <w:rsid w:val="00E37644"/>
    <w:rsid w:val="00E4344B"/>
    <w:rsid w:val="00E442D2"/>
    <w:rsid w:val="00E47339"/>
    <w:rsid w:val="00E574D5"/>
    <w:rsid w:val="00E64585"/>
    <w:rsid w:val="00E654B6"/>
    <w:rsid w:val="00E65B4B"/>
    <w:rsid w:val="00E811EA"/>
    <w:rsid w:val="00E81887"/>
    <w:rsid w:val="00E82843"/>
    <w:rsid w:val="00E851B6"/>
    <w:rsid w:val="00E85AE9"/>
    <w:rsid w:val="00E92591"/>
    <w:rsid w:val="00E93853"/>
    <w:rsid w:val="00EA1335"/>
    <w:rsid w:val="00EA1471"/>
    <w:rsid w:val="00EA29B1"/>
    <w:rsid w:val="00EB1EBF"/>
    <w:rsid w:val="00EB3B22"/>
    <w:rsid w:val="00EB3D01"/>
    <w:rsid w:val="00EB49B3"/>
    <w:rsid w:val="00EB5AC6"/>
    <w:rsid w:val="00EB6A29"/>
    <w:rsid w:val="00EB79AE"/>
    <w:rsid w:val="00EB79F6"/>
    <w:rsid w:val="00EB7CF3"/>
    <w:rsid w:val="00EC3F12"/>
    <w:rsid w:val="00ED32EF"/>
    <w:rsid w:val="00ED7558"/>
    <w:rsid w:val="00EE2BD6"/>
    <w:rsid w:val="00EE3280"/>
    <w:rsid w:val="00EF088D"/>
    <w:rsid w:val="00EF24C2"/>
    <w:rsid w:val="00EF6188"/>
    <w:rsid w:val="00EF6222"/>
    <w:rsid w:val="00EF76A1"/>
    <w:rsid w:val="00F03B09"/>
    <w:rsid w:val="00F03C27"/>
    <w:rsid w:val="00F06733"/>
    <w:rsid w:val="00F07AB6"/>
    <w:rsid w:val="00F1261C"/>
    <w:rsid w:val="00F12770"/>
    <w:rsid w:val="00F130FB"/>
    <w:rsid w:val="00F138DD"/>
    <w:rsid w:val="00F1438C"/>
    <w:rsid w:val="00F1655F"/>
    <w:rsid w:val="00F2424B"/>
    <w:rsid w:val="00F26D51"/>
    <w:rsid w:val="00F26FD9"/>
    <w:rsid w:val="00F3700F"/>
    <w:rsid w:val="00F438E1"/>
    <w:rsid w:val="00F43A40"/>
    <w:rsid w:val="00F47256"/>
    <w:rsid w:val="00F53C7B"/>
    <w:rsid w:val="00F54AF7"/>
    <w:rsid w:val="00F55D0B"/>
    <w:rsid w:val="00F60082"/>
    <w:rsid w:val="00F6050D"/>
    <w:rsid w:val="00F64A2E"/>
    <w:rsid w:val="00F81C51"/>
    <w:rsid w:val="00F82ED3"/>
    <w:rsid w:val="00F84999"/>
    <w:rsid w:val="00F86BDB"/>
    <w:rsid w:val="00F87B62"/>
    <w:rsid w:val="00F9054B"/>
    <w:rsid w:val="00F90C84"/>
    <w:rsid w:val="00F94C0A"/>
    <w:rsid w:val="00FA00DE"/>
    <w:rsid w:val="00FA1BB6"/>
    <w:rsid w:val="00FA4DFD"/>
    <w:rsid w:val="00FA60DB"/>
    <w:rsid w:val="00FA6ABF"/>
    <w:rsid w:val="00FB16FC"/>
    <w:rsid w:val="00FB3E24"/>
    <w:rsid w:val="00FB4697"/>
    <w:rsid w:val="00FB5230"/>
    <w:rsid w:val="00FB526A"/>
    <w:rsid w:val="00FB6DE3"/>
    <w:rsid w:val="00FC2F6D"/>
    <w:rsid w:val="00FC5381"/>
    <w:rsid w:val="00FC5437"/>
    <w:rsid w:val="00FC57F5"/>
    <w:rsid w:val="00FC61E2"/>
    <w:rsid w:val="00FC682A"/>
    <w:rsid w:val="00FD3A7A"/>
    <w:rsid w:val="00FD446E"/>
    <w:rsid w:val="00FE2844"/>
    <w:rsid w:val="00FF00AA"/>
    <w:rsid w:val="00FF1028"/>
    <w:rsid w:val="00FF4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EB0153"/>
  <w15:chartTrackingRefBased/>
  <w15:docId w15:val="{58D35FB6-1903-4981-B3D5-CCB93BBAA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DF7581"/>
    <w:rPr>
      <w:rFonts w:asciiTheme="majorHAnsi" w:hAnsi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7D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7D3B"/>
  </w:style>
  <w:style w:type="paragraph" w:styleId="Footer">
    <w:name w:val="footer"/>
    <w:basedOn w:val="Normal"/>
    <w:link w:val="FooterChar"/>
    <w:uiPriority w:val="99"/>
    <w:unhideWhenUsed/>
    <w:rsid w:val="00DB7D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7D3B"/>
  </w:style>
  <w:style w:type="paragraph" w:customStyle="1" w:styleId="BasicParagraph">
    <w:name w:val="[Basic Paragraph]"/>
    <w:basedOn w:val="Normal"/>
    <w:uiPriority w:val="99"/>
    <w:rsid w:val="00DB7D3B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character" w:styleId="SubtleReference">
    <w:name w:val="Subtle Reference"/>
    <w:basedOn w:val="DefaultParagraphFont"/>
    <w:uiPriority w:val="31"/>
    <w:rsid w:val="00DB7D3B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DB7D3B"/>
    <w:rPr>
      <w:b/>
      <w:bCs/>
      <w:smallCaps/>
      <w:color w:val="4472C4" w:themeColor="accent1"/>
      <w:spacing w:val="5"/>
    </w:rPr>
  </w:style>
  <w:style w:type="paragraph" w:styleId="ListBullet">
    <w:name w:val="List Bullet"/>
    <w:basedOn w:val="Normal"/>
    <w:uiPriority w:val="99"/>
    <w:unhideWhenUsed/>
    <w:rsid w:val="00DB7D3B"/>
    <w:pPr>
      <w:numPr>
        <w:numId w:val="1"/>
      </w:numPr>
      <w:contextualSpacing/>
    </w:pPr>
  </w:style>
  <w:style w:type="paragraph" w:customStyle="1" w:styleId="ParaHeader">
    <w:name w:val="ParaHeader"/>
    <w:basedOn w:val="Normal"/>
    <w:link w:val="ParaHeaderChar"/>
    <w:qFormat/>
    <w:rsid w:val="00DB7D3B"/>
    <w:pPr>
      <w:spacing w:after="0"/>
    </w:pPr>
    <w:rPr>
      <w:rFonts w:ascii="Calibri" w:hAnsi="Calibri" w:cs="Calibri"/>
      <w:b/>
      <w:bCs/>
    </w:rPr>
  </w:style>
  <w:style w:type="paragraph" w:customStyle="1" w:styleId="BulletList">
    <w:name w:val="BulletList"/>
    <w:basedOn w:val="Normal"/>
    <w:link w:val="BulletListChar"/>
    <w:qFormat/>
    <w:rsid w:val="0025287B"/>
    <w:pPr>
      <w:numPr>
        <w:numId w:val="2"/>
      </w:numPr>
      <w:spacing w:after="120"/>
    </w:pPr>
  </w:style>
  <w:style w:type="character" w:customStyle="1" w:styleId="ParaHeaderChar">
    <w:name w:val="ParaHeader Char"/>
    <w:basedOn w:val="DefaultParagraphFont"/>
    <w:link w:val="ParaHeader"/>
    <w:rsid w:val="00DB7D3B"/>
    <w:rPr>
      <w:rFonts w:ascii="Calibri" w:hAnsi="Calibri" w:cs="Calibri"/>
      <w:b/>
      <w:bCs/>
    </w:rPr>
  </w:style>
  <w:style w:type="paragraph" w:customStyle="1" w:styleId="LeadHook">
    <w:name w:val="LeadHook"/>
    <w:basedOn w:val="Normal"/>
    <w:link w:val="LeadHookChar"/>
    <w:qFormat/>
    <w:rsid w:val="00EF76A1"/>
    <w:rPr>
      <w:b/>
      <w:color w:val="7F7F7F" w:themeColor="text1" w:themeTint="80"/>
    </w:rPr>
  </w:style>
  <w:style w:type="character" w:customStyle="1" w:styleId="BulletListChar">
    <w:name w:val="BulletList Char"/>
    <w:basedOn w:val="DefaultParagraphFont"/>
    <w:link w:val="BulletList"/>
    <w:rsid w:val="0025287B"/>
    <w:rPr>
      <w:rFonts w:asciiTheme="majorHAnsi" w:hAnsiTheme="majorHAnsi"/>
    </w:rPr>
  </w:style>
  <w:style w:type="paragraph" w:customStyle="1" w:styleId="RecipeNutritionalInfoHeader">
    <w:name w:val="RecipeNutritionalInfoHeader"/>
    <w:basedOn w:val="Header"/>
    <w:link w:val="RecipeNutritionalInfoHeaderChar"/>
    <w:qFormat/>
    <w:rsid w:val="00595E19"/>
    <w:rPr>
      <w:b/>
    </w:rPr>
  </w:style>
  <w:style w:type="character" w:customStyle="1" w:styleId="LeadHookChar">
    <w:name w:val="LeadHook Char"/>
    <w:basedOn w:val="DefaultParagraphFont"/>
    <w:link w:val="LeadHook"/>
    <w:rsid w:val="00EF76A1"/>
    <w:rPr>
      <w:rFonts w:asciiTheme="majorHAnsi" w:hAnsiTheme="majorHAnsi"/>
      <w:b/>
      <w:color w:val="7F7F7F" w:themeColor="text1" w:themeTint="80"/>
    </w:rPr>
  </w:style>
  <w:style w:type="paragraph" w:customStyle="1" w:styleId="GeneralCopy">
    <w:name w:val="General Copy"/>
    <w:basedOn w:val="Normal"/>
    <w:uiPriority w:val="99"/>
    <w:rsid w:val="00EE3280"/>
    <w:pPr>
      <w:autoSpaceDE w:val="0"/>
      <w:autoSpaceDN w:val="0"/>
      <w:adjustRightInd w:val="0"/>
      <w:spacing w:after="0" w:line="300" w:lineRule="atLeast"/>
      <w:textAlignment w:val="center"/>
    </w:pPr>
    <w:rPr>
      <w:rFonts w:ascii="Calibri Light" w:hAnsi="Calibri Light" w:cs="Calibri Light"/>
      <w:color w:val="000000"/>
      <w:sz w:val="24"/>
      <w:szCs w:val="24"/>
    </w:rPr>
  </w:style>
  <w:style w:type="character" w:customStyle="1" w:styleId="RecipeNutritionalInfoHeaderChar">
    <w:name w:val="RecipeNutritionalInfoHeader Char"/>
    <w:basedOn w:val="HeaderChar"/>
    <w:link w:val="RecipeNutritionalInfoHeader"/>
    <w:rsid w:val="00595E19"/>
    <w:rPr>
      <w:rFonts w:asciiTheme="majorHAnsi" w:hAnsiTheme="majorHAnsi"/>
      <w:b/>
    </w:rPr>
  </w:style>
  <w:style w:type="paragraph" w:customStyle="1" w:styleId="RecipeNormal">
    <w:name w:val="RecipeNormal"/>
    <w:basedOn w:val="Normal"/>
    <w:link w:val="RecipeNormalChar"/>
    <w:qFormat/>
    <w:rsid w:val="002259E5"/>
    <w:pPr>
      <w:tabs>
        <w:tab w:val="left" w:pos="2376"/>
      </w:tabs>
      <w:spacing w:after="0"/>
      <w:ind w:left="216"/>
    </w:pPr>
    <w:rPr>
      <w:rFonts w:ascii="Calibri" w:hAnsi="Calibri" w:cs="Calibri"/>
      <w:bCs/>
    </w:rPr>
  </w:style>
  <w:style w:type="paragraph" w:customStyle="1" w:styleId="RecipeNumberList">
    <w:name w:val="RecipeNumberList"/>
    <w:basedOn w:val="RecipeNormal"/>
    <w:link w:val="RecipeNumberListChar"/>
    <w:qFormat/>
    <w:rsid w:val="00427876"/>
    <w:pPr>
      <w:numPr>
        <w:numId w:val="3"/>
      </w:numPr>
      <w:spacing w:after="60"/>
    </w:pPr>
  </w:style>
  <w:style w:type="character" w:customStyle="1" w:styleId="RecipeNormalChar">
    <w:name w:val="RecipeNormal Char"/>
    <w:basedOn w:val="DefaultParagraphFont"/>
    <w:link w:val="RecipeNormal"/>
    <w:rsid w:val="002259E5"/>
    <w:rPr>
      <w:rFonts w:ascii="Calibri" w:hAnsi="Calibri" w:cs="Calibri"/>
      <w:bCs/>
    </w:rPr>
  </w:style>
  <w:style w:type="character" w:customStyle="1" w:styleId="RecipeNumberListChar">
    <w:name w:val="RecipeNumberList Char"/>
    <w:basedOn w:val="RecipeNormalChar"/>
    <w:link w:val="RecipeNumberList"/>
    <w:rsid w:val="000B4E1A"/>
    <w:rPr>
      <w:rFonts w:ascii="Calibri" w:hAnsi="Calibri" w:cs="Calibri"/>
      <w:bCs/>
    </w:rPr>
  </w:style>
  <w:style w:type="paragraph" w:customStyle="1" w:styleId="ArticleHeader">
    <w:name w:val="ArticleHeader"/>
    <w:basedOn w:val="Normal"/>
    <w:link w:val="ArticleHeaderChar"/>
    <w:qFormat/>
    <w:rsid w:val="003748CE"/>
    <w:pPr>
      <w:spacing w:after="60" w:line="228" w:lineRule="auto"/>
    </w:pPr>
    <w:rPr>
      <w:rFonts w:asciiTheme="minorHAnsi" w:hAnsiTheme="minorHAnsi" w:cstheme="minorHAnsi"/>
      <w:b/>
      <w:color w:val="A9CC6A"/>
      <w:sz w:val="32"/>
      <w:szCs w:val="32"/>
    </w:rPr>
  </w:style>
  <w:style w:type="character" w:customStyle="1" w:styleId="ArticleHeaderChar">
    <w:name w:val="ArticleHeader Char"/>
    <w:basedOn w:val="DefaultParagraphFont"/>
    <w:link w:val="ArticleHeader"/>
    <w:rsid w:val="003748CE"/>
    <w:rPr>
      <w:rFonts w:cstheme="minorHAnsi"/>
      <w:b/>
      <w:color w:val="A9CC6A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79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79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165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65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655F"/>
    <w:rPr>
      <w:rFonts w:asciiTheme="majorHAnsi" w:hAnsiTheme="maj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65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655F"/>
    <w:rPr>
      <w:rFonts w:asciiTheme="majorHAnsi" w:hAnsiTheme="majorHAns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F1655F"/>
    <w:pPr>
      <w:ind w:left="720"/>
      <w:contextualSpacing/>
    </w:pPr>
  </w:style>
  <w:style w:type="character" w:styleId="Hyperlink">
    <w:name w:val="Hyperlink"/>
    <w:uiPriority w:val="99"/>
    <w:unhideWhenUsed/>
    <w:rsid w:val="00F1655F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749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32C3D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D8463A"/>
    <w:pPr>
      <w:spacing w:after="0" w:line="240" w:lineRule="auto"/>
    </w:pPr>
    <w:rPr>
      <w:rFonts w:asciiTheme="majorHAnsi" w:hAnsiTheme="majorHAnsi"/>
    </w:rPr>
  </w:style>
  <w:style w:type="character" w:customStyle="1" w:styleId="UnresolvedMention2">
    <w:name w:val="Unresolved Mention2"/>
    <w:basedOn w:val="DefaultParagraphFont"/>
    <w:uiPriority w:val="99"/>
    <w:rsid w:val="00841D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44D969-D3B9-4B1C-BBBC-C3F504D6A3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09</Words>
  <Characters>347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iver, Jillian</dc:creator>
  <cp:lastModifiedBy>Leslie Schuster</cp:lastModifiedBy>
  <cp:revision>2</cp:revision>
  <dcterms:created xsi:type="dcterms:W3CDTF">2021-03-29T18:20:00Z</dcterms:created>
  <dcterms:modified xsi:type="dcterms:W3CDTF">2021-03-29T18:20:00Z</dcterms:modified>
</cp:coreProperties>
</file>